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785" w:type="dxa"/>
        <w:tblInd w:w="-573" w:type="dxa"/>
        <w:tblLayout w:type="fixed"/>
        <w:tblLook w:val="01E0" w:firstRow="1" w:lastRow="1" w:firstColumn="1" w:lastColumn="1" w:noHBand="0" w:noVBand="0"/>
      </w:tblPr>
      <w:tblGrid>
        <w:gridCol w:w="2525"/>
        <w:gridCol w:w="3260"/>
      </w:tblGrid>
      <w:tr w:rsidR="00BB132B" w:rsidRPr="000806BD" w14:paraId="08ED6679" w14:textId="77777777" w:rsidTr="00BB132B">
        <w:trPr>
          <w:trHeight w:val="1062"/>
        </w:trPr>
        <w:tc>
          <w:tcPr>
            <w:tcW w:w="2525" w:type="dxa"/>
          </w:tcPr>
          <w:p w14:paraId="5D0EE9EB" w14:textId="06D05977" w:rsidR="00BB132B" w:rsidRPr="000806BD" w:rsidRDefault="00BB132B" w:rsidP="00BB132B">
            <w:pPr>
              <w:pStyle w:val="Balk1"/>
              <w:spacing w:before="240"/>
              <w:ind w:firstLine="0"/>
              <w:jc w:val="left"/>
              <w:rPr>
                <w:b w:val="0"/>
                <w:bCs w:val="0"/>
                <w:sz w:val="32"/>
              </w:rPr>
            </w:pPr>
          </w:p>
        </w:tc>
        <w:tc>
          <w:tcPr>
            <w:tcW w:w="3260" w:type="dxa"/>
          </w:tcPr>
          <w:p w14:paraId="26078105" w14:textId="04F59E75" w:rsidR="00BB132B" w:rsidRPr="000806BD" w:rsidRDefault="00BB132B" w:rsidP="00C10779">
            <w:pPr>
              <w:pStyle w:val="Balk1"/>
              <w:ind w:left="-250" w:hanging="250"/>
              <w:jc w:val="left"/>
            </w:pPr>
          </w:p>
        </w:tc>
      </w:tr>
    </w:tbl>
    <w:p w14:paraId="26D6C8F2" w14:textId="0C2A8ADA" w:rsidR="00BB132B" w:rsidRPr="00BB132B" w:rsidRDefault="00BB132B" w:rsidP="00BB132B">
      <w:pPr>
        <w:pStyle w:val="Balk1"/>
        <w:ind w:firstLine="0"/>
        <w:jc w:val="center"/>
      </w:pPr>
      <w:r>
        <w:rPr>
          <w:b w:val="0"/>
          <w:bCs w:val="0"/>
          <w:noProof/>
          <w:sz w:val="32"/>
          <w:lang w:val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F6D395" wp14:editId="32E0215A">
                <wp:simplePos x="0" y="0"/>
                <wp:positionH relativeFrom="column">
                  <wp:posOffset>-157480</wp:posOffset>
                </wp:positionH>
                <wp:positionV relativeFrom="paragraph">
                  <wp:posOffset>-817562</wp:posOffset>
                </wp:positionV>
                <wp:extent cx="6264275" cy="23813"/>
                <wp:effectExtent l="0" t="0" r="22225" b="33655"/>
                <wp:wrapNone/>
                <wp:docPr id="3" name="Düz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64275" cy="23813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393AB0" id="Düz Bağlayıcı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4pt,-64.35pt" to="480.85pt,-6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" strokecolor="blue" strokeweight="1pt">
                <v:stroke joinstyle="miter"/>
              </v:line>
            </w:pict>
          </mc:Fallback>
        </mc:AlternateContent>
      </w:r>
      <w:r>
        <w:t>Title of the Paper</w:t>
      </w:r>
    </w:p>
    <w:p w14:paraId="618080A7" w14:textId="7F1A5879" w:rsidR="00F35405" w:rsidRPr="00C83A70" w:rsidRDefault="00F35405" w:rsidP="00C83A70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C83A70">
        <w:rPr>
          <w:b/>
          <w:sz w:val="20"/>
          <w:szCs w:val="20"/>
        </w:rPr>
        <w:t>Authors</w:t>
      </w:r>
      <w:r w:rsidRPr="00C83A70">
        <w:rPr>
          <w:sz w:val="20"/>
          <w:szCs w:val="20"/>
        </w:rPr>
        <w:t xml:space="preserve">: </w:t>
      </w:r>
      <w:r w:rsidR="00C83A70" w:rsidRPr="00C83A70">
        <w:rPr>
          <w:sz w:val="20"/>
          <w:szCs w:val="20"/>
        </w:rPr>
        <w:t>Omer Said Toker</w:t>
      </w:r>
      <w:r w:rsidR="00C83A70" w:rsidRPr="00C83A70">
        <w:rPr>
          <w:sz w:val="20"/>
          <w:szCs w:val="20"/>
          <w:vertAlign w:val="superscript"/>
        </w:rPr>
        <w:t>1</w:t>
      </w:r>
      <w:r w:rsidR="00C83A70" w:rsidRPr="00C83A70">
        <w:rPr>
          <w:sz w:val="20"/>
          <w:szCs w:val="20"/>
        </w:rPr>
        <w:t xml:space="preserve">, </w:t>
      </w:r>
      <w:proofErr w:type="spellStart"/>
      <w:r w:rsidR="00C83A70" w:rsidRPr="00C83A70">
        <w:rPr>
          <w:sz w:val="20"/>
          <w:szCs w:val="20"/>
        </w:rPr>
        <w:t>Burcu</w:t>
      </w:r>
      <w:proofErr w:type="spellEnd"/>
      <w:r w:rsidR="00C83A70" w:rsidRPr="00C83A70">
        <w:rPr>
          <w:sz w:val="20"/>
          <w:szCs w:val="20"/>
        </w:rPr>
        <w:t xml:space="preserve"> Mine Senol</w:t>
      </w:r>
      <w:r w:rsidR="00C83A70" w:rsidRPr="00C83A70">
        <w:rPr>
          <w:sz w:val="20"/>
          <w:szCs w:val="20"/>
          <w:vertAlign w:val="superscript"/>
        </w:rPr>
        <w:t>2</w:t>
      </w:r>
      <w:proofErr w:type="gramStart"/>
      <w:r w:rsidR="00C83A70" w:rsidRPr="00C83A70">
        <w:rPr>
          <w:sz w:val="20"/>
          <w:szCs w:val="20"/>
        </w:rPr>
        <w:t>……..,</w:t>
      </w:r>
      <w:proofErr w:type="gramEnd"/>
      <w:r w:rsidR="00C83A70" w:rsidRPr="00C83A70">
        <w:rPr>
          <w:sz w:val="20"/>
          <w:szCs w:val="20"/>
        </w:rPr>
        <w:t xml:space="preserve"> </w:t>
      </w:r>
      <w:proofErr w:type="spellStart"/>
      <w:r w:rsidR="00C83A70" w:rsidRPr="00C83A70">
        <w:rPr>
          <w:sz w:val="20"/>
          <w:szCs w:val="20"/>
        </w:rPr>
        <w:t>Duygu</w:t>
      </w:r>
      <w:proofErr w:type="spellEnd"/>
      <w:r w:rsidR="00C83A70" w:rsidRPr="00C83A70">
        <w:rPr>
          <w:sz w:val="20"/>
          <w:szCs w:val="20"/>
        </w:rPr>
        <w:t xml:space="preserve"> Ozmen</w:t>
      </w:r>
      <w:r w:rsidR="00C83A70" w:rsidRPr="00C83A70">
        <w:rPr>
          <w:sz w:val="20"/>
          <w:szCs w:val="20"/>
          <w:vertAlign w:val="superscript"/>
        </w:rPr>
        <w:t>1</w:t>
      </w:r>
    </w:p>
    <w:p w14:paraId="70A974DA" w14:textId="77777777" w:rsidR="00C83A70" w:rsidRPr="00C83A70" w:rsidRDefault="00F35405" w:rsidP="00F35405">
      <w:pPr>
        <w:rPr>
          <w:rStyle w:val="AlntChar"/>
          <w:color w:val="auto"/>
          <w:sz w:val="20"/>
          <w:szCs w:val="20"/>
        </w:rPr>
      </w:pPr>
      <w:r w:rsidRPr="00C83A70">
        <w:rPr>
          <w:b/>
          <w:sz w:val="20"/>
          <w:szCs w:val="20"/>
          <w:lang w:val="en-CA"/>
        </w:rPr>
        <w:t>Affiliation</w:t>
      </w:r>
      <w:r w:rsidRPr="00C83A70">
        <w:rPr>
          <w:sz w:val="20"/>
          <w:szCs w:val="20"/>
          <w:lang w:val="en-CA"/>
        </w:rPr>
        <w:t xml:space="preserve">: </w:t>
      </w:r>
      <w:r w:rsidRPr="00C83A70">
        <w:rPr>
          <w:rStyle w:val="AlntChar"/>
          <w:color w:val="auto"/>
          <w:sz w:val="20"/>
          <w:szCs w:val="20"/>
          <w:vertAlign w:val="superscript"/>
        </w:rPr>
        <w:t>1</w:t>
      </w:r>
      <w:r w:rsidR="00C83A70" w:rsidRPr="00C83A70">
        <w:rPr>
          <w:rStyle w:val="AlntChar"/>
          <w:color w:val="auto"/>
          <w:sz w:val="20"/>
          <w:szCs w:val="20"/>
        </w:rPr>
        <w:t xml:space="preserve">Yildiz Technical University, Chemical and Metallurgical Engineering Faculty, Food Engineering Department, Istanbul, </w:t>
      </w:r>
      <w:proofErr w:type="spellStart"/>
      <w:r w:rsidR="00C83A70" w:rsidRPr="00C83A70">
        <w:rPr>
          <w:rStyle w:val="AlntChar"/>
          <w:color w:val="auto"/>
          <w:sz w:val="20"/>
          <w:szCs w:val="20"/>
        </w:rPr>
        <w:t>Türkiye</w:t>
      </w:r>
      <w:proofErr w:type="spellEnd"/>
    </w:p>
    <w:p w14:paraId="473A363A" w14:textId="3797FB64" w:rsidR="00C83A70" w:rsidRPr="00C83A70" w:rsidRDefault="00C83A70" w:rsidP="00F35405">
      <w:pPr>
        <w:rPr>
          <w:rStyle w:val="AlntChar"/>
          <w:color w:val="auto"/>
          <w:sz w:val="20"/>
          <w:szCs w:val="20"/>
        </w:rPr>
      </w:pPr>
      <w:r w:rsidRPr="00C83A70">
        <w:rPr>
          <w:rStyle w:val="AlntChar"/>
          <w:color w:val="auto"/>
          <w:sz w:val="20"/>
          <w:szCs w:val="20"/>
          <w:vertAlign w:val="superscript"/>
        </w:rPr>
        <w:t xml:space="preserve">2 </w:t>
      </w:r>
      <w:r w:rsidRPr="00C83A70">
        <w:rPr>
          <w:rStyle w:val="AlntChar"/>
          <w:color w:val="auto"/>
          <w:sz w:val="20"/>
          <w:szCs w:val="20"/>
        </w:rPr>
        <w:t>…………………………………………………………………..</w:t>
      </w:r>
    </w:p>
    <w:p w14:paraId="0F6576F7" w14:textId="69629EEA" w:rsidR="00684E40" w:rsidRPr="00C83A70" w:rsidRDefault="00DB06F0" w:rsidP="00C83A70">
      <w:pPr>
        <w:pStyle w:val="MAL"/>
        <w:rPr>
          <w:rStyle w:val="Kpr"/>
          <w:color w:val="auto"/>
          <w:sz w:val="20"/>
          <w:szCs w:val="20"/>
          <w:u w:val="none"/>
          <w:lang w:val="en-US"/>
        </w:rPr>
      </w:pPr>
      <w:hyperlink r:id="rId8" w:history="1">
        <w:r w:rsidR="00C83A70" w:rsidRPr="00BB132B">
          <w:rPr>
            <w:rStyle w:val="Kpr"/>
            <w:i/>
            <w:color w:val="auto"/>
            <w:sz w:val="20"/>
            <w:szCs w:val="20"/>
            <w:u w:val="none"/>
            <w:lang w:val="en-US"/>
          </w:rPr>
          <w:t>stoker@yildiz.edu.tr</w:t>
        </w:r>
      </w:hyperlink>
      <w:r w:rsidR="00BB132B">
        <w:rPr>
          <w:color w:val="auto"/>
          <w:sz w:val="20"/>
          <w:szCs w:val="20"/>
          <w:u w:val="none"/>
          <w:lang w:val="en-US"/>
        </w:rPr>
        <w:t xml:space="preserve"> (E-mail of corresponding author)</w:t>
      </w:r>
    </w:p>
    <w:p w14:paraId="1069B28E" w14:textId="0137CA09" w:rsidR="00C83A70" w:rsidRDefault="00C83A70" w:rsidP="00C83A70">
      <w:pPr>
        <w:pStyle w:val="MAL"/>
        <w:rPr>
          <w:rStyle w:val="Kpr"/>
          <w:sz w:val="20"/>
          <w:szCs w:val="20"/>
          <w:lang w:val="en-US"/>
        </w:rPr>
      </w:pPr>
    </w:p>
    <w:p w14:paraId="544E7BEF" w14:textId="3F094F93" w:rsidR="00C83A70" w:rsidRPr="00C83A70" w:rsidRDefault="00C83A70" w:rsidP="00C83A70">
      <w:pPr>
        <w:pStyle w:val="MAL"/>
        <w:rPr>
          <w:rStyle w:val="Kpr"/>
          <w:b/>
          <w:sz w:val="20"/>
          <w:szCs w:val="20"/>
          <w:u w:val="none"/>
          <w:lang w:val="en-US"/>
        </w:rPr>
      </w:pPr>
      <w:r w:rsidRPr="00C83A70">
        <w:rPr>
          <w:rStyle w:val="Kpr"/>
          <w:b/>
          <w:color w:val="C00000"/>
          <w:sz w:val="20"/>
          <w:szCs w:val="20"/>
          <w:u w:val="none"/>
          <w:lang w:val="en-US"/>
        </w:rPr>
        <w:t>ABSTRACT</w:t>
      </w:r>
      <w:r>
        <w:rPr>
          <w:rStyle w:val="Kpr"/>
          <w:b/>
          <w:color w:val="C00000"/>
          <w:sz w:val="20"/>
          <w:szCs w:val="20"/>
          <w:u w:val="none"/>
          <w:lang w:val="en-US"/>
        </w:rPr>
        <w:t>*</w:t>
      </w:r>
    </w:p>
    <w:p w14:paraId="1F6EF638" w14:textId="77777777" w:rsidR="00C83A70" w:rsidRPr="00684E40" w:rsidRDefault="00C83A70" w:rsidP="00C83A70">
      <w:pPr>
        <w:pStyle w:val="MAL"/>
      </w:pPr>
    </w:p>
    <w:p w14:paraId="1DB0AC1D" w14:textId="7753A9EE" w:rsidR="00684E40" w:rsidRDefault="00684E40" w:rsidP="00F35405">
      <w:pPr>
        <w:jc w:val="both"/>
        <w:rPr>
          <w:sz w:val="20"/>
          <w:szCs w:val="20"/>
        </w:rPr>
      </w:pPr>
    </w:p>
    <w:p w14:paraId="5FAB05C5" w14:textId="77777777" w:rsidR="00C83A70" w:rsidRPr="00F35405" w:rsidRDefault="00C83A70" w:rsidP="00F35405">
      <w:pPr>
        <w:jc w:val="both"/>
        <w:rPr>
          <w:sz w:val="20"/>
          <w:szCs w:val="20"/>
        </w:rPr>
      </w:pPr>
    </w:p>
    <w:p w14:paraId="7D48A59E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03AECF51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081248D3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1D136791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14CA8C59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24F5BE5C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195701BC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6B1EB59C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2D34B936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7F888787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089FF50D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47999DA2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407E5F3A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767862B1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567BA66C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5201FE21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742654D0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2843671F" w14:textId="5FEB4C75" w:rsidR="00C83A70" w:rsidRDefault="00F35405" w:rsidP="00C83A70">
      <w:pPr>
        <w:jc w:val="both"/>
        <w:rPr>
          <w:sz w:val="20"/>
          <w:szCs w:val="20"/>
          <w:lang w:val="en-GB"/>
        </w:rPr>
      </w:pPr>
      <w:r w:rsidRPr="00F35405">
        <w:rPr>
          <w:b/>
          <w:sz w:val="20"/>
          <w:szCs w:val="20"/>
        </w:rPr>
        <w:t xml:space="preserve">Keywords: </w:t>
      </w:r>
      <w:r w:rsidR="00C83A70" w:rsidRPr="00C83A70">
        <w:rPr>
          <w:sz w:val="20"/>
          <w:szCs w:val="20"/>
        </w:rPr>
        <w:t>Innovation;</w:t>
      </w:r>
      <w:r w:rsidR="00C83A70">
        <w:rPr>
          <w:sz w:val="20"/>
          <w:szCs w:val="20"/>
          <w:lang w:val="en-GB"/>
        </w:rPr>
        <w:t xml:space="preserve"> Sustainability …… (Maximum 5 words)</w:t>
      </w:r>
      <w:r w:rsidR="00C83A70" w:rsidRPr="00C83A70">
        <w:rPr>
          <w:sz w:val="20"/>
          <w:szCs w:val="20"/>
          <w:lang w:val="en-GB"/>
        </w:rPr>
        <w:t xml:space="preserve"> </w:t>
      </w:r>
    </w:p>
    <w:p w14:paraId="27FEE84A" w14:textId="79221461" w:rsidR="00C83A70" w:rsidRDefault="00C83A70" w:rsidP="00C83A70">
      <w:pPr>
        <w:jc w:val="both"/>
        <w:rPr>
          <w:sz w:val="20"/>
          <w:szCs w:val="20"/>
          <w:lang w:val="en-GB"/>
        </w:rPr>
      </w:pPr>
    </w:p>
    <w:p w14:paraId="2B74C19A" w14:textId="20216379" w:rsidR="00C83A70" w:rsidRPr="00C83A70" w:rsidRDefault="00BB132B" w:rsidP="00C83A70">
      <w:pPr>
        <w:jc w:val="both"/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AEB42D" wp14:editId="4F37D337">
                <wp:simplePos x="0" y="0"/>
                <wp:positionH relativeFrom="column">
                  <wp:posOffset>36409</wp:posOffset>
                </wp:positionH>
                <wp:positionV relativeFrom="paragraph">
                  <wp:posOffset>3697671</wp:posOffset>
                </wp:positionV>
                <wp:extent cx="5581767" cy="0"/>
                <wp:effectExtent l="0" t="0" r="19050" b="19050"/>
                <wp:wrapNone/>
                <wp:docPr id="4" name="Düz Bağlayıcı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81767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D1952A" id="Düz Bağlayıcı 4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.85pt,291.15pt" to="442.35pt,29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" strokecolor="blue" strokeweight="1pt">
                <v:stroke joinstyle="miter"/>
              </v:line>
            </w:pict>
          </mc:Fallback>
        </mc:AlternateContent>
      </w:r>
      <w:r w:rsidR="0023677E">
        <w:rPr>
          <w:sz w:val="20"/>
          <w:szCs w:val="20"/>
          <w:lang w:val="en-GB"/>
        </w:rPr>
        <w:t xml:space="preserve">* </w:t>
      </w:r>
      <w:proofErr w:type="gramStart"/>
      <w:r w:rsidR="0023677E">
        <w:rPr>
          <w:sz w:val="20"/>
          <w:szCs w:val="20"/>
          <w:lang w:val="en-GB"/>
        </w:rPr>
        <w:t>maximum</w:t>
      </w:r>
      <w:proofErr w:type="gramEnd"/>
      <w:r w:rsidR="0023677E">
        <w:rPr>
          <w:sz w:val="20"/>
          <w:szCs w:val="20"/>
          <w:lang w:val="en-GB"/>
        </w:rPr>
        <w:t xml:space="preserve"> 5</w:t>
      </w:r>
      <w:bookmarkStart w:id="0" w:name="_GoBack"/>
      <w:bookmarkEnd w:id="0"/>
      <w:r w:rsidR="00C83A70">
        <w:rPr>
          <w:sz w:val="20"/>
          <w:szCs w:val="20"/>
          <w:lang w:val="en-GB"/>
        </w:rPr>
        <w:t>00 words</w:t>
      </w:r>
      <w:r>
        <w:rPr>
          <w:sz w:val="20"/>
          <w:szCs w:val="20"/>
          <w:lang w:val="en-GB"/>
        </w:rPr>
        <w:t>; 1.5 line spacing, Times New Roman, 10 points</w:t>
      </w:r>
    </w:p>
    <w:sectPr w:rsidR="00C83A70" w:rsidRPr="00C83A70" w:rsidSect="0075768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18" w:right="991" w:bottom="1418" w:left="1418" w:header="737" w:footer="709" w:gutter="0"/>
      <w:pgNumType w:start="59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A24F12" w14:textId="77777777" w:rsidR="00DB06F0" w:rsidRDefault="00DB06F0">
      <w:r>
        <w:separator/>
      </w:r>
    </w:p>
  </w:endnote>
  <w:endnote w:type="continuationSeparator" w:id="0">
    <w:p w14:paraId="422C73D3" w14:textId="77777777" w:rsidR="00DB06F0" w:rsidRDefault="00DB0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EBB05B" w14:textId="77777777" w:rsidR="00D056F6" w:rsidRDefault="00D056F6" w:rsidP="00410336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CFC7E" w14:textId="77777777" w:rsidR="00D056F6" w:rsidRDefault="00D056F6" w:rsidP="00410336">
    <w:pPr>
      <w:pStyle w:val="AltBilgi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28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931"/>
      <w:gridCol w:w="3959"/>
    </w:tblGrid>
    <w:tr w:rsidR="00F35405" w14:paraId="12A43E54" w14:textId="77777777" w:rsidTr="00C83A70">
      <w:tc>
        <w:tcPr>
          <w:tcW w:w="8931" w:type="dxa"/>
        </w:tcPr>
        <w:p w14:paraId="1D5F8740" w14:textId="0C3B6B72" w:rsidR="00F35405" w:rsidRPr="00C83A70" w:rsidRDefault="00C83A70" w:rsidP="00997B0F">
          <w:pPr>
            <w:jc w:val="center"/>
            <w:rPr>
              <w:color w:val="0000FF"/>
              <w:sz w:val="20"/>
              <w:szCs w:val="20"/>
              <w:lang w:val="fr-FR"/>
            </w:rPr>
          </w:pPr>
          <w:r w:rsidRPr="00BB132B">
            <w:rPr>
              <w:i/>
              <w:color w:val="C00000"/>
              <w:sz w:val="20"/>
              <w:szCs w:val="20"/>
              <w:lang w:val="fr-FR"/>
            </w:rPr>
            <w:t xml:space="preserve">International Food Innovation and </w:t>
          </w:r>
          <w:proofErr w:type="spellStart"/>
          <w:r w:rsidRPr="00BB132B">
            <w:rPr>
              <w:i/>
              <w:color w:val="C00000"/>
              <w:sz w:val="20"/>
              <w:szCs w:val="20"/>
              <w:lang w:val="fr-FR"/>
            </w:rPr>
            <w:t>Sustainability</w:t>
          </w:r>
          <w:proofErr w:type="spellEnd"/>
          <w:r w:rsidRPr="00BB132B">
            <w:rPr>
              <w:i/>
              <w:color w:val="C00000"/>
              <w:sz w:val="20"/>
              <w:szCs w:val="20"/>
              <w:lang w:val="fr-FR"/>
            </w:rPr>
            <w:t xml:space="preserve"> </w:t>
          </w:r>
          <w:proofErr w:type="spellStart"/>
          <w:r w:rsidRPr="00BB132B">
            <w:rPr>
              <w:i/>
              <w:color w:val="C00000"/>
              <w:sz w:val="20"/>
              <w:szCs w:val="20"/>
              <w:lang w:val="fr-FR"/>
            </w:rPr>
            <w:t>Congress</w:t>
          </w:r>
          <w:proofErr w:type="spellEnd"/>
          <w:r w:rsidRPr="00BB132B">
            <w:rPr>
              <w:i/>
              <w:color w:val="C00000"/>
              <w:sz w:val="20"/>
              <w:szCs w:val="20"/>
              <w:lang w:val="fr-FR"/>
            </w:rPr>
            <w:t>, 16-18 May 2024, Istanbul, Türkiye</w:t>
          </w:r>
        </w:p>
      </w:tc>
      <w:tc>
        <w:tcPr>
          <w:tcW w:w="3959" w:type="dxa"/>
        </w:tcPr>
        <w:p w14:paraId="74D46143" w14:textId="60E11199" w:rsidR="00F35405" w:rsidRDefault="00F35405" w:rsidP="00F35405">
          <w:pPr>
            <w:jc w:val="right"/>
            <w:rPr>
              <w:szCs w:val="18"/>
              <w:lang w:val="fr-FR"/>
            </w:rPr>
          </w:pPr>
        </w:p>
      </w:tc>
    </w:tr>
  </w:tbl>
  <w:p w14:paraId="264FAA9E" w14:textId="77777777" w:rsidR="00F35405" w:rsidRDefault="00F3540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2E5563" w14:textId="77777777" w:rsidR="00DB06F0" w:rsidRDefault="00DB06F0">
      <w:r>
        <w:separator/>
      </w:r>
    </w:p>
  </w:footnote>
  <w:footnote w:type="continuationSeparator" w:id="0">
    <w:p w14:paraId="11F6A240" w14:textId="77777777" w:rsidR="00DB06F0" w:rsidRDefault="00DB0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AA4F59" w14:textId="6B9255E4" w:rsidR="00D056F6" w:rsidRDefault="00137025" w:rsidP="00D900B8">
    <w:pPr>
      <w:pStyle w:val="stBilgi"/>
      <w:framePr w:wrap="around" w:vAnchor="text" w:hAnchor="margin" w:xAlign="inside" w:y="1"/>
      <w:rPr>
        <w:rStyle w:val="SayfaNumaras"/>
      </w:rPr>
    </w:pPr>
    <w:r>
      <w:rPr>
        <w:rStyle w:val="SayfaNumaras"/>
      </w:rPr>
      <w:fldChar w:fldCharType="begin"/>
    </w:r>
    <w:r w:rsidR="00D056F6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F35405">
      <w:rPr>
        <w:rStyle w:val="SayfaNumaras"/>
        <w:noProof/>
      </w:rPr>
      <w:t>60</w:t>
    </w:r>
    <w:r>
      <w:rPr>
        <w:rStyle w:val="SayfaNumaras"/>
      </w:rPr>
      <w:fldChar w:fldCharType="end"/>
    </w:r>
  </w:p>
  <w:p w14:paraId="1CB2DFA7" w14:textId="77777777" w:rsidR="00D056F6" w:rsidRDefault="00D056F6" w:rsidP="00561570">
    <w:pPr>
      <w:pStyle w:val="stBilgi"/>
      <w:ind w:right="360" w:firstLine="360"/>
      <w:jc w:val="center"/>
      <w:rPr>
        <w:bCs/>
        <w:sz w:val="22"/>
        <w:szCs w:val="22"/>
        <w:lang w:eastAsia="zh-CN"/>
      </w:rPr>
    </w:pPr>
    <w:proofErr w:type="spellStart"/>
    <w:r>
      <w:rPr>
        <w:bCs/>
        <w:sz w:val="22"/>
        <w:szCs w:val="22"/>
        <w:lang w:eastAsia="zh-CN"/>
      </w:rPr>
      <w:t>Medicinal</w:t>
    </w:r>
    <w:proofErr w:type="spellEnd"/>
    <w:r>
      <w:rPr>
        <w:bCs/>
        <w:sz w:val="22"/>
        <w:szCs w:val="22"/>
        <w:lang w:eastAsia="zh-CN"/>
      </w:rPr>
      <w:t xml:space="preserve"> </w:t>
    </w:r>
    <w:proofErr w:type="spellStart"/>
    <w:r>
      <w:rPr>
        <w:bCs/>
        <w:sz w:val="22"/>
        <w:szCs w:val="22"/>
        <w:lang w:eastAsia="zh-CN"/>
      </w:rPr>
      <w:t>properties</w:t>
    </w:r>
    <w:proofErr w:type="spellEnd"/>
    <w:r>
      <w:rPr>
        <w:bCs/>
        <w:sz w:val="22"/>
        <w:szCs w:val="22"/>
        <w:lang w:eastAsia="zh-CN"/>
      </w:rPr>
      <w:t xml:space="preserve"> of </w:t>
    </w:r>
    <w:proofErr w:type="spellStart"/>
    <w:r w:rsidRPr="00807A8C">
      <w:rPr>
        <w:bCs/>
        <w:i/>
        <w:iCs/>
        <w:sz w:val="22"/>
        <w:szCs w:val="22"/>
        <w:lang w:eastAsia="zh-CN"/>
      </w:rPr>
      <w:t>Rubus</w:t>
    </w:r>
    <w:proofErr w:type="spellEnd"/>
    <w:r w:rsidRPr="00807A8C">
      <w:rPr>
        <w:bCs/>
        <w:i/>
        <w:iCs/>
        <w:sz w:val="22"/>
        <w:szCs w:val="22"/>
        <w:lang w:eastAsia="zh-CN"/>
      </w:rPr>
      <w:t xml:space="preserve"> </w:t>
    </w:r>
    <w:proofErr w:type="spellStart"/>
    <w:r w:rsidRPr="00807A8C">
      <w:rPr>
        <w:bCs/>
        <w:i/>
        <w:iCs/>
        <w:sz w:val="22"/>
        <w:szCs w:val="22"/>
        <w:lang w:eastAsia="zh-CN"/>
      </w:rPr>
      <w:t>ellipticus</w:t>
    </w:r>
    <w:proofErr w:type="spellEnd"/>
    <w:r w:rsidRPr="00807A8C">
      <w:rPr>
        <w:bCs/>
        <w:sz w:val="22"/>
        <w:szCs w:val="22"/>
        <w:lang w:eastAsia="zh-CN"/>
      </w:rPr>
      <w:t xml:space="preserve"> Smith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E6F590" w14:textId="14471C17" w:rsidR="00D056F6" w:rsidRDefault="00137025" w:rsidP="00D900B8">
    <w:pPr>
      <w:pStyle w:val="stBilgi"/>
      <w:framePr w:wrap="around" w:vAnchor="text" w:hAnchor="margin" w:xAlign="inside" w:y="1"/>
      <w:rPr>
        <w:rStyle w:val="SayfaNumaras"/>
      </w:rPr>
    </w:pPr>
    <w:r>
      <w:rPr>
        <w:rStyle w:val="SayfaNumaras"/>
      </w:rPr>
      <w:fldChar w:fldCharType="begin"/>
    </w:r>
    <w:r w:rsidR="00D056F6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D43F4A">
      <w:rPr>
        <w:rStyle w:val="SayfaNumaras"/>
        <w:noProof/>
      </w:rPr>
      <w:t>15</w:t>
    </w:r>
    <w:r>
      <w:rPr>
        <w:rStyle w:val="SayfaNumaras"/>
      </w:rPr>
      <w:fldChar w:fldCharType="end"/>
    </w:r>
  </w:p>
  <w:p w14:paraId="596751EE" w14:textId="77777777" w:rsidR="00D056F6" w:rsidRDefault="00D056F6" w:rsidP="00EE792A">
    <w:pPr>
      <w:pStyle w:val="stBilgi"/>
      <w:ind w:right="360" w:firstLine="360"/>
      <w:jc w:val="center"/>
      <w:rPr>
        <w:bCs/>
        <w:sz w:val="22"/>
        <w:szCs w:val="22"/>
      </w:rPr>
    </w:pPr>
  </w:p>
  <w:p w14:paraId="6BBEEF46" w14:textId="0E030703" w:rsidR="00D056F6" w:rsidRPr="00EE792A" w:rsidRDefault="00D056F6" w:rsidP="00EE792A">
    <w:pPr>
      <w:pStyle w:val="stBilgi"/>
      <w:ind w:right="360" w:firstLine="360"/>
      <w:jc w:val="center"/>
      <w:rPr>
        <w:sz w:val="22"/>
        <w:szCs w:val="22"/>
      </w:rPr>
    </w:pPr>
    <w:proofErr w:type="spellStart"/>
    <w:r w:rsidRPr="000806BD">
      <w:rPr>
        <w:bCs/>
        <w:sz w:val="22"/>
        <w:szCs w:val="22"/>
      </w:rPr>
      <w:t>Joshi</w:t>
    </w:r>
    <w:r>
      <w:rPr>
        <w:bCs/>
        <w:sz w:val="22"/>
        <w:szCs w:val="22"/>
      </w:rPr>
      <w:t>et</w:t>
    </w:r>
    <w:proofErr w:type="spellEnd"/>
    <w:r>
      <w:rPr>
        <w:bCs/>
        <w:sz w:val="22"/>
        <w:szCs w:val="22"/>
      </w:rPr>
      <w:t xml:space="preserve"> al</w:t>
    </w:r>
    <w:proofErr w:type="gramStart"/>
    <w:r>
      <w:rPr>
        <w:bCs/>
        <w:sz w:val="22"/>
        <w:szCs w:val="22"/>
      </w:rPr>
      <w:t>.,</w:t>
    </w:r>
    <w:proofErr w:type="gramEnd"/>
    <w:r>
      <w:rPr>
        <w:bCs/>
        <w:sz w:val="22"/>
        <w:szCs w:val="22"/>
      </w:rPr>
      <w:t xml:space="preserve"> </w:t>
    </w:r>
    <w:proofErr w:type="spellStart"/>
    <w:r w:rsidRPr="00C10779">
      <w:rPr>
        <w:bCs/>
        <w:i/>
        <w:sz w:val="22"/>
        <w:szCs w:val="22"/>
      </w:rPr>
      <w:t>Rec</w:t>
    </w:r>
    <w:proofErr w:type="spellEnd"/>
    <w:r w:rsidRPr="00C10779">
      <w:rPr>
        <w:bCs/>
        <w:i/>
        <w:sz w:val="22"/>
        <w:szCs w:val="22"/>
      </w:rPr>
      <w:t xml:space="preserve">. </w:t>
    </w:r>
    <w:proofErr w:type="spellStart"/>
    <w:r w:rsidRPr="00C10779">
      <w:rPr>
        <w:bCs/>
        <w:i/>
        <w:sz w:val="22"/>
        <w:szCs w:val="22"/>
      </w:rPr>
      <w:t>Agr</w:t>
    </w:r>
    <w:r>
      <w:rPr>
        <w:bCs/>
        <w:i/>
        <w:sz w:val="22"/>
        <w:szCs w:val="22"/>
      </w:rPr>
      <w:t>ic</w:t>
    </w:r>
    <w:proofErr w:type="spellEnd"/>
    <w:r w:rsidRPr="00C10779">
      <w:rPr>
        <w:bCs/>
        <w:i/>
        <w:sz w:val="22"/>
        <w:szCs w:val="22"/>
      </w:rPr>
      <w:t xml:space="preserve">. </w:t>
    </w:r>
    <w:proofErr w:type="spellStart"/>
    <w:r w:rsidRPr="00C10779">
      <w:rPr>
        <w:bCs/>
        <w:i/>
        <w:sz w:val="22"/>
        <w:szCs w:val="22"/>
      </w:rPr>
      <w:t>Food</w:t>
    </w:r>
    <w:proofErr w:type="spellEnd"/>
    <w:r w:rsidRPr="00C10779">
      <w:rPr>
        <w:bCs/>
        <w:i/>
        <w:sz w:val="22"/>
        <w:szCs w:val="22"/>
      </w:rPr>
      <w:t xml:space="preserve">. </w:t>
    </w:r>
    <w:proofErr w:type="spellStart"/>
    <w:r w:rsidRPr="00C10779">
      <w:rPr>
        <w:bCs/>
        <w:i/>
        <w:sz w:val="22"/>
        <w:szCs w:val="22"/>
      </w:rPr>
      <w:t>Chem</w:t>
    </w:r>
    <w:proofErr w:type="spellEnd"/>
    <w:r w:rsidRPr="00C10779">
      <w:rPr>
        <w:bCs/>
        <w:i/>
        <w:sz w:val="22"/>
        <w:szCs w:val="22"/>
      </w:rPr>
      <w:t>.</w:t>
    </w:r>
    <w:r>
      <w:rPr>
        <w:bCs/>
        <w:sz w:val="22"/>
        <w:szCs w:val="22"/>
      </w:rPr>
      <w:t xml:space="preserve">(2022) 2:2 </w:t>
    </w:r>
    <w:r w:rsidR="000C779C">
      <w:rPr>
        <w:bCs/>
        <w:sz w:val="22"/>
        <w:szCs w:val="22"/>
      </w:rPr>
      <w:t>59</w:t>
    </w:r>
    <w:r>
      <w:rPr>
        <w:bCs/>
        <w:sz w:val="22"/>
        <w:szCs w:val="22"/>
      </w:rPr>
      <w:t>-</w:t>
    </w:r>
    <w:r w:rsidR="000C779C">
      <w:rPr>
        <w:bCs/>
        <w:sz w:val="22"/>
        <w:szCs w:val="22"/>
      </w:rPr>
      <w:t>7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F8BBF7" w14:textId="18FB81E0" w:rsidR="00D056F6" w:rsidRPr="00BB132B" w:rsidRDefault="00C83A70" w:rsidP="00C83A70">
    <w:pPr>
      <w:pStyle w:val="stBilgi"/>
      <w:jc w:val="right"/>
      <w:rPr>
        <w:b/>
        <w:i/>
        <w:color w:val="002060"/>
      </w:rPr>
    </w:pPr>
    <w:r>
      <w:rPr>
        <w:b/>
        <w:i/>
        <w:color w:val="0000FF"/>
      </w:rPr>
      <w:t xml:space="preserve">                                                                                         </w:t>
    </w:r>
    <w:r w:rsidRPr="00BB132B">
      <w:rPr>
        <w:b/>
        <w:i/>
        <w:color w:val="C00000"/>
      </w:rPr>
      <w:t>I</w:t>
    </w:r>
    <w:r w:rsidRPr="00BB132B">
      <w:rPr>
        <w:b/>
        <w:i/>
        <w:color w:val="C00000"/>
        <w:lang w:val="fr-FR"/>
      </w:rPr>
      <w:t xml:space="preserve">nternational Food Innovation and </w:t>
    </w:r>
    <w:proofErr w:type="spellStart"/>
    <w:r w:rsidRPr="00BB132B">
      <w:rPr>
        <w:b/>
        <w:i/>
        <w:color w:val="C00000"/>
        <w:lang w:val="fr-FR"/>
      </w:rPr>
      <w:t>Sustainability</w:t>
    </w:r>
    <w:proofErr w:type="spellEnd"/>
    <w:r w:rsidRPr="00BB132B">
      <w:rPr>
        <w:b/>
        <w:i/>
        <w:color w:val="C00000"/>
        <w:lang w:val="fr-FR"/>
      </w:rPr>
      <w:t xml:space="preserve"> </w:t>
    </w:r>
    <w:proofErr w:type="spellStart"/>
    <w:r w:rsidRPr="00BB132B">
      <w:rPr>
        <w:b/>
        <w:i/>
        <w:color w:val="C00000"/>
        <w:lang w:val="fr-FR"/>
      </w:rPr>
      <w:t>Congress</w:t>
    </w:r>
    <w:proofErr w:type="spellEnd"/>
    <w:r w:rsidR="00D056F6" w:rsidRPr="00BB132B">
      <w:rPr>
        <w:b/>
        <w:i/>
        <w:color w:val="002060"/>
      </w:rPr>
      <w:tab/>
    </w:r>
    <w:r w:rsidR="00D056F6" w:rsidRPr="00BB132B">
      <w:rPr>
        <w:b/>
        <w:i/>
        <w:color w:val="00206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42A85"/>
    <w:multiLevelType w:val="hybridMultilevel"/>
    <w:tmpl w:val="077C6AF4"/>
    <w:lvl w:ilvl="0" w:tplc="7DE65DDA">
      <w:start w:val="22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B13C3E"/>
    <w:multiLevelType w:val="hybridMultilevel"/>
    <w:tmpl w:val="B3D81228"/>
    <w:lvl w:ilvl="0" w:tplc="FFFFFFFF">
      <w:start w:val="1"/>
      <w:numFmt w:val="decimal"/>
      <w:pStyle w:val="Ref"/>
      <w:lvlText w:val="(%1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677D35"/>
    <w:multiLevelType w:val="hybridMultilevel"/>
    <w:tmpl w:val="439E76C6"/>
    <w:lvl w:ilvl="0" w:tplc="2146F822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4D5CB0"/>
    <w:multiLevelType w:val="hybridMultilevel"/>
    <w:tmpl w:val="F1C2582C"/>
    <w:lvl w:ilvl="0" w:tplc="6BF05D98">
      <w:start w:val="1"/>
      <w:numFmt w:val="decimal"/>
      <w:lvlText w:val="%1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D914E0"/>
    <w:multiLevelType w:val="hybridMultilevel"/>
    <w:tmpl w:val="1532723E"/>
    <w:lvl w:ilvl="0" w:tplc="4D68F4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440F64"/>
    <w:multiLevelType w:val="hybridMultilevel"/>
    <w:tmpl w:val="2238243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5C53D12"/>
    <w:multiLevelType w:val="multilevel"/>
    <w:tmpl w:val="0000689E"/>
    <w:lvl w:ilvl="0">
      <w:start w:val="7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DF4EB6"/>
    <w:multiLevelType w:val="hybridMultilevel"/>
    <w:tmpl w:val="98987684"/>
    <w:lvl w:ilvl="0" w:tplc="B4FCB5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ADE3A2E"/>
    <w:multiLevelType w:val="hybridMultilevel"/>
    <w:tmpl w:val="BF4662C8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3E7C43"/>
    <w:multiLevelType w:val="hybridMultilevel"/>
    <w:tmpl w:val="F5F43E5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" w15:restartNumberingAfterBreak="0">
    <w:nsid w:val="34803F11"/>
    <w:multiLevelType w:val="hybridMultilevel"/>
    <w:tmpl w:val="721627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15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6" w15:restartNumberingAfterBreak="0">
    <w:nsid w:val="3E8E0D72"/>
    <w:multiLevelType w:val="hybridMultilevel"/>
    <w:tmpl w:val="10F256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8" w15:restartNumberingAfterBreak="0">
    <w:nsid w:val="45157E1B"/>
    <w:multiLevelType w:val="hybridMultilevel"/>
    <w:tmpl w:val="518618FC"/>
    <w:lvl w:ilvl="0" w:tplc="2146F8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C93088"/>
    <w:multiLevelType w:val="hybridMultilevel"/>
    <w:tmpl w:val="70943C3A"/>
    <w:lvl w:ilvl="0" w:tplc="9B323F5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30A4B"/>
    <w:multiLevelType w:val="hybridMultilevel"/>
    <w:tmpl w:val="EA009F86"/>
    <w:lvl w:ilvl="0" w:tplc="97A8A420">
      <w:start w:val="30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b/>
        <w:color w:val="FF0000"/>
        <w:sz w:val="24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4A62358"/>
    <w:multiLevelType w:val="hybridMultilevel"/>
    <w:tmpl w:val="A110819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7F72A9D"/>
    <w:multiLevelType w:val="hybridMultilevel"/>
    <w:tmpl w:val="C3B2FFA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814F47"/>
    <w:multiLevelType w:val="hybridMultilevel"/>
    <w:tmpl w:val="4F0CEBE2"/>
    <w:lvl w:ilvl="0" w:tplc="86FC18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FA23835"/>
    <w:multiLevelType w:val="hybridMultilevel"/>
    <w:tmpl w:val="3892CC7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"/>
  </w:num>
  <w:num w:numId="2">
    <w:abstractNumId w:val="21"/>
  </w:num>
  <w:num w:numId="3">
    <w:abstractNumId w:val="5"/>
  </w:num>
  <w:num w:numId="4">
    <w:abstractNumId w:val="8"/>
  </w:num>
  <w:num w:numId="5">
    <w:abstractNumId w:val="3"/>
  </w:num>
  <w:num w:numId="6">
    <w:abstractNumId w:val="6"/>
  </w:num>
  <w:num w:numId="7">
    <w:abstractNumId w:val="15"/>
  </w:num>
  <w:num w:numId="8">
    <w:abstractNumId w:val="13"/>
  </w:num>
  <w:num w:numId="9">
    <w:abstractNumId w:val="17"/>
  </w:num>
  <w:num w:numId="10">
    <w:abstractNumId w:val="14"/>
  </w:num>
  <w:num w:numId="11">
    <w:abstractNumId w:val="12"/>
  </w:num>
  <w:num w:numId="12">
    <w:abstractNumId w:val="10"/>
  </w:num>
  <w:num w:numId="13">
    <w:abstractNumId w:val="23"/>
  </w:num>
  <w:num w:numId="14">
    <w:abstractNumId w:val="7"/>
  </w:num>
  <w:num w:numId="15">
    <w:abstractNumId w:val="9"/>
  </w:num>
  <w:num w:numId="16">
    <w:abstractNumId w:val="24"/>
  </w:num>
  <w:num w:numId="17">
    <w:abstractNumId w:val="4"/>
  </w:num>
  <w:num w:numId="18">
    <w:abstractNumId w:val="20"/>
  </w:num>
  <w:num w:numId="19">
    <w:abstractNumId w:val="0"/>
  </w:num>
  <w:num w:numId="20">
    <w:abstractNumId w:val="19"/>
  </w:num>
  <w:num w:numId="21">
    <w:abstractNumId w:val="1"/>
  </w:num>
  <w:num w:numId="22">
    <w:abstractNumId w:val="2"/>
  </w:num>
  <w:num w:numId="23">
    <w:abstractNumId w:val="18"/>
  </w:num>
  <w:num w:numId="24">
    <w:abstractNumId w:val="11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OwMDMxNzIxtDQyNjJS0lEKTi0uzszPAykwrAUAGwzFiiwAAAA="/>
  </w:docVars>
  <w:rsids>
    <w:rsidRoot w:val="00E03B3C"/>
    <w:rsid w:val="0000052F"/>
    <w:rsid w:val="0000080F"/>
    <w:rsid w:val="00003F03"/>
    <w:rsid w:val="00012073"/>
    <w:rsid w:val="000149EE"/>
    <w:rsid w:val="00014E03"/>
    <w:rsid w:val="00016262"/>
    <w:rsid w:val="00016551"/>
    <w:rsid w:val="000204B5"/>
    <w:rsid w:val="00022FDD"/>
    <w:rsid w:val="000232CE"/>
    <w:rsid w:val="000241EB"/>
    <w:rsid w:val="00024358"/>
    <w:rsid w:val="0002564F"/>
    <w:rsid w:val="00027428"/>
    <w:rsid w:val="000276B0"/>
    <w:rsid w:val="0002785B"/>
    <w:rsid w:val="00030D69"/>
    <w:rsid w:val="000325F9"/>
    <w:rsid w:val="00036756"/>
    <w:rsid w:val="00043AA0"/>
    <w:rsid w:val="00045799"/>
    <w:rsid w:val="00047124"/>
    <w:rsid w:val="0004797E"/>
    <w:rsid w:val="0006471E"/>
    <w:rsid w:val="00065F51"/>
    <w:rsid w:val="00067526"/>
    <w:rsid w:val="00067E3D"/>
    <w:rsid w:val="00077F5A"/>
    <w:rsid w:val="000806BD"/>
    <w:rsid w:val="00081122"/>
    <w:rsid w:val="0008194E"/>
    <w:rsid w:val="00082429"/>
    <w:rsid w:val="0008339C"/>
    <w:rsid w:val="0008611D"/>
    <w:rsid w:val="000867E1"/>
    <w:rsid w:val="0008778D"/>
    <w:rsid w:val="000923F0"/>
    <w:rsid w:val="00095A84"/>
    <w:rsid w:val="00096129"/>
    <w:rsid w:val="00097C52"/>
    <w:rsid w:val="000A19EC"/>
    <w:rsid w:val="000A3A4A"/>
    <w:rsid w:val="000A3BF6"/>
    <w:rsid w:val="000A68BA"/>
    <w:rsid w:val="000A6FAA"/>
    <w:rsid w:val="000B2646"/>
    <w:rsid w:val="000C3B3D"/>
    <w:rsid w:val="000C4EC6"/>
    <w:rsid w:val="000C525C"/>
    <w:rsid w:val="000C779C"/>
    <w:rsid w:val="000D652E"/>
    <w:rsid w:val="000D6F30"/>
    <w:rsid w:val="000E192F"/>
    <w:rsid w:val="000E38EF"/>
    <w:rsid w:val="000E78A4"/>
    <w:rsid w:val="000F073B"/>
    <w:rsid w:val="000F3CA3"/>
    <w:rsid w:val="000F4AA5"/>
    <w:rsid w:val="000F5124"/>
    <w:rsid w:val="000F65C8"/>
    <w:rsid w:val="001036C4"/>
    <w:rsid w:val="00104239"/>
    <w:rsid w:val="00104C1B"/>
    <w:rsid w:val="00106DFC"/>
    <w:rsid w:val="0011367D"/>
    <w:rsid w:val="00113C47"/>
    <w:rsid w:val="00115E5E"/>
    <w:rsid w:val="00117183"/>
    <w:rsid w:val="00124C63"/>
    <w:rsid w:val="00131C89"/>
    <w:rsid w:val="00132EF2"/>
    <w:rsid w:val="00133163"/>
    <w:rsid w:val="00137025"/>
    <w:rsid w:val="00140F8C"/>
    <w:rsid w:val="001412D8"/>
    <w:rsid w:val="001414D4"/>
    <w:rsid w:val="00141A5F"/>
    <w:rsid w:val="00142881"/>
    <w:rsid w:val="001475F7"/>
    <w:rsid w:val="00156461"/>
    <w:rsid w:val="00156B68"/>
    <w:rsid w:val="00166D07"/>
    <w:rsid w:val="001805D0"/>
    <w:rsid w:val="00181919"/>
    <w:rsid w:val="00182635"/>
    <w:rsid w:val="00184020"/>
    <w:rsid w:val="00190B3D"/>
    <w:rsid w:val="001928B6"/>
    <w:rsid w:val="00193805"/>
    <w:rsid w:val="001A192B"/>
    <w:rsid w:val="001A36E6"/>
    <w:rsid w:val="001A7B37"/>
    <w:rsid w:val="001B1480"/>
    <w:rsid w:val="001B1C42"/>
    <w:rsid w:val="001B453C"/>
    <w:rsid w:val="001B5FD9"/>
    <w:rsid w:val="001B7226"/>
    <w:rsid w:val="001C064F"/>
    <w:rsid w:val="001C17F1"/>
    <w:rsid w:val="001C29C7"/>
    <w:rsid w:val="001C629D"/>
    <w:rsid w:val="001D1167"/>
    <w:rsid w:val="001D3413"/>
    <w:rsid w:val="001D45C5"/>
    <w:rsid w:val="001D5525"/>
    <w:rsid w:val="001E030C"/>
    <w:rsid w:val="001E1988"/>
    <w:rsid w:val="001E35F2"/>
    <w:rsid w:val="001E6D8E"/>
    <w:rsid w:val="001F1242"/>
    <w:rsid w:val="001F4BDA"/>
    <w:rsid w:val="002008D8"/>
    <w:rsid w:val="002025AD"/>
    <w:rsid w:val="002028BC"/>
    <w:rsid w:val="0020291F"/>
    <w:rsid w:val="00204A92"/>
    <w:rsid w:val="00204E8E"/>
    <w:rsid w:val="00205213"/>
    <w:rsid w:val="002068B7"/>
    <w:rsid w:val="00206DFA"/>
    <w:rsid w:val="00213A4D"/>
    <w:rsid w:val="0021407B"/>
    <w:rsid w:val="00215609"/>
    <w:rsid w:val="00216C9B"/>
    <w:rsid w:val="0022206A"/>
    <w:rsid w:val="0022290B"/>
    <w:rsid w:val="0022552F"/>
    <w:rsid w:val="002266A4"/>
    <w:rsid w:val="00227410"/>
    <w:rsid w:val="00233251"/>
    <w:rsid w:val="0023677E"/>
    <w:rsid w:val="00236FFD"/>
    <w:rsid w:val="002407FD"/>
    <w:rsid w:val="0024084A"/>
    <w:rsid w:val="00244421"/>
    <w:rsid w:val="00245CEB"/>
    <w:rsid w:val="00253876"/>
    <w:rsid w:val="00262C32"/>
    <w:rsid w:val="002665D3"/>
    <w:rsid w:val="00267FCE"/>
    <w:rsid w:val="00271512"/>
    <w:rsid w:val="002724A0"/>
    <w:rsid w:val="00274575"/>
    <w:rsid w:val="00275CF0"/>
    <w:rsid w:val="002767A0"/>
    <w:rsid w:val="00277565"/>
    <w:rsid w:val="00290E29"/>
    <w:rsid w:val="00294209"/>
    <w:rsid w:val="002A2454"/>
    <w:rsid w:val="002A35FF"/>
    <w:rsid w:val="002A3DB3"/>
    <w:rsid w:val="002A6295"/>
    <w:rsid w:val="002A638E"/>
    <w:rsid w:val="002B082A"/>
    <w:rsid w:val="002B08A4"/>
    <w:rsid w:val="002B1C69"/>
    <w:rsid w:val="002B23E4"/>
    <w:rsid w:val="002C10F1"/>
    <w:rsid w:val="002C5681"/>
    <w:rsid w:val="002C75D5"/>
    <w:rsid w:val="002D42C5"/>
    <w:rsid w:val="002E0928"/>
    <w:rsid w:val="002E0F35"/>
    <w:rsid w:val="002E28D4"/>
    <w:rsid w:val="002E423E"/>
    <w:rsid w:val="002F47F3"/>
    <w:rsid w:val="002F71BE"/>
    <w:rsid w:val="003013E4"/>
    <w:rsid w:val="0030530A"/>
    <w:rsid w:val="00321148"/>
    <w:rsid w:val="0032175E"/>
    <w:rsid w:val="00324CC6"/>
    <w:rsid w:val="00331677"/>
    <w:rsid w:val="00331903"/>
    <w:rsid w:val="00336281"/>
    <w:rsid w:val="00336E92"/>
    <w:rsid w:val="00343ACF"/>
    <w:rsid w:val="00345A74"/>
    <w:rsid w:val="00350E67"/>
    <w:rsid w:val="00352EC2"/>
    <w:rsid w:val="00352F57"/>
    <w:rsid w:val="003532FD"/>
    <w:rsid w:val="00353799"/>
    <w:rsid w:val="00355302"/>
    <w:rsid w:val="0036211F"/>
    <w:rsid w:val="00366C65"/>
    <w:rsid w:val="00367547"/>
    <w:rsid w:val="0037334B"/>
    <w:rsid w:val="003748CD"/>
    <w:rsid w:val="0037646B"/>
    <w:rsid w:val="00383BE1"/>
    <w:rsid w:val="00392328"/>
    <w:rsid w:val="00394A06"/>
    <w:rsid w:val="003969BD"/>
    <w:rsid w:val="003A1A1B"/>
    <w:rsid w:val="003A2D7F"/>
    <w:rsid w:val="003A496A"/>
    <w:rsid w:val="003A6834"/>
    <w:rsid w:val="003C08AF"/>
    <w:rsid w:val="003C17B5"/>
    <w:rsid w:val="003C3A16"/>
    <w:rsid w:val="003C3D57"/>
    <w:rsid w:val="003D6240"/>
    <w:rsid w:val="003E1B26"/>
    <w:rsid w:val="003E250B"/>
    <w:rsid w:val="003E2912"/>
    <w:rsid w:val="003E29EB"/>
    <w:rsid w:val="003F1DAD"/>
    <w:rsid w:val="003F270C"/>
    <w:rsid w:val="003F48FF"/>
    <w:rsid w:val="004028C2"/>
    <w:rsid w:val="00405FAE"/>
    <w:rsid w:val="00407AD2"/>
    <w:rsid w:val="00410336"/>
    <w:rsid w:val="00415E7E"/>
    <w:rsid w:val="00416B42"/>
    <w:rsid w:val="00421E31"/>
    <w:rsid w:val="00425FF7"/>
    <w:rsid w:val="0043202F"/>
    <w:rsid w:val="00436D96"/>
    <w:rsid w:val="00440C14"/>
    <w:rsid w:val="00445E3F"/>
    <w:rsid w:val="004479AF"/>
    <w:rsid w:val="00450388"/>
    <w:rsid w:val="004518B6"/>
    <w:rsid w:val="004546F4"/>
    <w:rsid w:val="00454BE7"/>
    <w:rsid w:val="00455E5F"/>
    <w:rsid w:val="00457975"/>
    <w:rsid w:val="004600CC"/>
    <w:rsid w:val="004604C1"/>
    <w:rsid w:val="00460EBB"/>
    <w:rsid w:val="00462CFB"/>
    <w:rsid w:val="00464B5C"/>
    <w:rsid w:val="00465C03"/>
    <w:rsid w:val="00466B18"/>
    <w:rsid w:val="00470428"/>
    <w:rsid w:val="00476639"/>
    <w:rsid w:val="0047692E"/>
    <w:rsid w:val="004829C2"/>
    <w:rsid w:val="004A0A83"/>
    <w:rsid w:val="004A2FD8"/>
    <w:rsid w:val="004A35CB"/>
    <w:rsid w:val="004A39F1"/>
    <w:rsid w:val="004B0729"/>
    <w:rsid w:val="004B44B5"/>
    <w:rsid w:val="004B580A"/>
    <w:rsid w:val="004B61F1"/>
    <w:rsid w:val="004B7001"/>
    <w:rsid w:val="004C01A4"/>
    <w:rsid w:val="004C163C"/>
    <w:rsid w:val="004C36A0"/>
    <w:rsid w:val="004C7B6D"/>
    <w:rsid w:val="004D0E2D"/>
    <w:rsid w:val="004D0E44"/>
    <w:rsid w:val="004D0ED3"/>
    <w:rsid w:val="004D2420"/>
    <w:rsid w:val="004E00C2"/>
    <w:rsid w:val="004E20CB"/>
    <w:rsid w:val="004E211B"/>
    <w:rsid w:val="004E2D45"/>
    <w:rsid w:val="004E3B4C"/>
    <w:rsid w:val="004F0CA6"/>
    <w:rsid w:val="004F3D8D"/>
    <w:rsid w:val="004F42EC"/>
    <w:rsid w:val="004F51AF"/>
    <w:rsid w:val="004F7DD2"/>
    <w:rsid w:val="00503CD4"/>
    <w:rsid w:val="005105E6"/>
    <w:rsid w:val="00510903"/>
    <w:rsid w:val="0051372A"/>
    <w:rsid w:val="00514CE8"/>
    <w:rsid w:val="005157F2"/>
    <w:rsid w:val="00520143"/>
    <w:rsid w:val="005238F8"/>
    <w:rsid w:val="00523B89"/>
    <w:rsid w:val="005253B5"/>
    <w:rsid w:val="00534B01"/>
    <w:rsid w:val="00535891"/>
    <w:rsid w:val="00535B71"/>
    <w:rsid w:val="00551D39"/>
    <w:rsid w:val="0055280E"/>
    <w:rsid w:val="00554519"/>
    <w:rsid w:val="0055518B"/>
    <w:rsid w:val="00556F9C"/>
    <w:rsid w:val="005576F3"/>
    <w:rsid w:val="00561259"/>
    <w:rsid w:val="00561570"/>
    <w:rsid w:val="00565026"/>
    <w:rsid w:val="0056559B"/>
    <w:rsid w:val="005713B8"/>
    <w:rsid w:val="00571DC5"/>
    <w:rsid w:val="00573309"/>
    <w:rsid w:val="0058204B"/>
    <w:rsid w:val="00582F00"/>
    <w:rsid w:val="00587C57"/>
    <w:rsid w:val="005907FB"/>
    <w:rsid w:val="005961E9"/>
    <w:rsid w:val="005A1608"/>
    <w:rsid w:val="005A29AA"/>
    <w:rsid w:val="005A4863"/>
    <w:rsid w:val="005B1515"/>
    <w:rsid w:val="005B3271"/>
    <w:rsid w:val="005B3AE3"/>
    <w:rsid w:val="005B4023"/>
    <w:rsid w:val="005C2EBC"/>
    <w:rsid w:val="005D002C"/>
    <w:rsid w:val="005D08CE"/>
    <w:rsid w:val="005D12C1"/>
    <w:rsid w:val="005D2F6E"/>
    <w:rsid w:val="005D44F2"/>
    <w:rsid w:val="005D4AE8"/>
    <w:rsid w:val="005D7634"/>
    <w:rsid w:val="005D793D"/>
    <w:rsid w:val="005E0841"/>
    <w:rsid w:val="005E38A7"/>
    <w:rsid w:val="005E3FCA"/>
    <w:rsid w:val="005F1241"/>
    <w:rsid w:val="005F2F01"/>
    <w:rsid w:val="00611D6A"/>
    <w:rsid w:val="006148CE"/>
    <w:rsid w:val="00616138"/>
    <w:rsid w:val="0062257D"/>
    <w:rsid w:val="006244C2"/>
    <w:rsid w:val="00627994"/>
    <w:rsid w:val="00630788"/>
    <w:rsid w:val="006410A5"/>
    <w:rsid w:val="00644494"/>
    <w:rsid w:val="0065194A"/>
    <w:rsid w:val="00655482"/>
    <w:rsid w:val="0065777D"/>
    <w:rsid w:val="0066660F"/>
    <w:rsid w:val="00670700"/>
    <w:rsid w:val="00670DD1"/>
    <w:rsid w:val="006746A2"/>
    <w:rsid w:val="00680EA8"/>
    <w:rsid w:val="006812C5"/>
    <w:rsid w:val="0068320B"/>
    <w:rsid w:val="00684E40"/>
    <w:rsid w:val="006874C6"/>
    <w:rsid w:val="00692DBD"/>
    <w:rsid w:val="00694D92"/>
    <w:rsid w:val="0069756D"/>
    <w:rsid w:val="00697810"/>
    <w:rsid w:val="006A311B"/>
    <w:rsid w:val="006A42F4"/>
    <w:rsid w:val="006B1283"/>
    <w:rsid w:val="006B6A94"/>
    <w:rsid w:val="006B7B45"/>
    <w:rsid w:val="006C3C4D"/>
    <w:rsid w:val="006C60C5"/>
    <w:rsid w:val="006C7057"/>
    <w:rsid w:val="006D016B"/>
    <w:rsid w:val="006D27D4"/>
    <w:rsid w:val="006D2B66"/>
    <w:rsid w:val="006D4DCD"/>
    <w:rsid w:val="006E0313"/>
    <w:rsid w:val="006E3D1A"/>
    <w:rsid w:val="006F0E96"/>
    <w:rsid w:val="006F369A"/>
    <w:rsid w:val="006F41FC"/>
    <w:rsid w:val="00702BD8"/>
    <w:rsid w:val="00706EBD"/>
    <w:rsid w:val="00707BAA"/>
    <w:rsid w:val="00711F0E"/>
    <w:rsid w:val="007120D1"/>
    <w:rsid w:val="00714D5A"/>
    <w:rsid w:val="007245B8"/>
    <w:rsid w:val="00726AEE"/>
    <w:rsid w:val="00727178"/>
    <w:rsid w:val="00735AF6"/>
    <w:rsid w:val="00744199"/>
    <w:rsid w:val="0075110F"/>
    <w:rsid w:val="007523EC"/>
    <w:rsid w:val="00754AC7"/>
    <w:rsid w:val="007558D5"/>
    <w:rsid w:val="0075768B"/>
    <w:rsid w:val="0076226C"/>
    <w:rsid w:val="007630C1"/>
    <w:rsid w:val="00764A72"/>
    <w:rsid w:val="00765B76"/>
    <w:rsid w:val="00771E62"/>
    <w:rsid w:val="00772467"/>
    <w:rsid w:val="00772BB2"/>
    <w:rsid w:val="00777EE3"/>
    <w:rsid w:val="00782D66"/>
    <w:rsid w:val="00785C58"/>
    <w:rsid w:val="00785D5B"/>
    <w:rsid w:val="00796CB2"/>
    <w:rsid w:val="007A1880"/>
    <w:rsid w:val="007A19D5"/>
    <w:rsid w:val="007B6858"/>
    <w:rsid w:val="007B6E60"/>
    <w:rsid w:val="007C1CF6"/>
    <w:rsid w:val="007C20BA"/>
    <w:rsid w:val="007C2E1C"/>
    <w:rsid w:val="007C5DBA"/>
    <w:rsid w:val="007C68C9"/>
    <w:rsid w:val="007D0A13"/>
    <w:rsid w:val="007D4170"/>
    <w:rsid w:val="007D4A66"/>
    <w:rsid w:val="007D5106"/>
    <w:rsid w:val="007D660B"/>
    <w:rsid w:val="007D7C33"/>
    <w:rsid w:val="007E38C5"/>
    <w:rsid w:val="007E6F84"/>
    <w:rsid w:val="007E78B5"/>
    <w:rsid w:val="007E7E20"/>
    <w:rsid w:val="007F0751"/>
    <w:rsid w:val="007F1B71"/>
    <w:rsid w:val="007F4549"/>
    <w:rsid w:val="007F5EBF"/>
    <w:rsid w:val="007F7263"/>
    <w:rsid w:val="00800017"/>
    <w:rsid w:val="00801530"/>
    <w:rsid w:val="00802DD9"/>
    <w:rsid w:val="008033DB"/>
    <w:rsid w:val="00803DC1"/>
    <w:rsid w:val="00805B18"/>
    <w:rsid w:val="0080741A"/>
    <w:rsid w:val="00807A8C"/>
    <w:rsid w:val="0081202C"/>
    <w:rsid w:val="00812C6F"/>
    <w:rsid w:val="00812E49"/>
    <w:rsid w:val="00813CA6"/>
    <w:rsid w:val="00821F5A"/>
    <w:rsid w:val="00823805"/>
    <w:rsid w:val="00825843"/>
    <w:rsid w:val="0082621C"/>
    <w:rsid w:val="008312A0"/>
    <w:rsid w:val="0083358D"/>
    <w:rsid w:val="008358FF"/>
    <w:rsid w:val="00836525"/>
    <w:rsid w:val="00837567"/>
    <w:rsid w:val="0084054D"/>
    <w:rsid w:val="008421AE"/>
    <w:rsid w:val="008430C2"/>
    <w:rsid w:val="008471CE"/>
    <w:rsid w:val="0085276C"/>
    <w:rsid w:val="00854781"/>
    <w:rsid w:val="0086050C"/>
    <w:rsid w:val="008609A8"/>
    <w:rsid w:val="00863F2A"/>
    <w:rsid w:val="0086679F"/>
    <w:rsid w:val="0087337B"/>
    <w:rsid w:val="00876164"/>
    <w:rsid w:val="00880514"/>
    <w:rsid w:val="00880C20"/>
    <w:rsid w:val="00880EEB"/>
    <w:rsid w:val="0088598D"/>
    <w:rsid w:val="00890823"/>
    <w:rsid w:val="00890E65"/>
    <w:rsid w:val="00896F34"/>
    <w:rsid w:val="008A2696"/>
    <w:rsid w:val="008A53F4"/>
    <w:rsid w:val="008A74FD"/>
    <w:rsid w:val="008A793C"/>
    <w:rsid w:val="008C044A"/>
    <w:rsid w:val="008D0304"/>
    <w:rsid w:val="008D05E3"/>
    <w:rsid w:val="008D23B9"/>
    <w:rsid w:val="008D3AFC"/>
    <w:rsid w:val="008E2E66"/>
    <w:rsid w:val="008E59B6"/>
    <w:rsid w:val="008E7A91"/>
    <w:rsid w:val="008E7AA0"/>
    <w:rsid w:val="008F354E"/>
    <w:rsid w:val="00900911"/>
    <w:rsid w:val="00904FD1"/>
    <w:rsid w:val="00906071"/>
    <w:rsid w:val="00906824"/>
    <w:rsid w:val="009079F0"/>
    <w:rsid w:val="009103D3"/>
    <w:rsid w:val="0091172B"/>
    <w:rsid w:val="0091235D"/>
    <w:rsid w:val="00921B9F"/>
    <w:rsid w:val="0092304B"/>
    <w:rsid w:val="00924E38"/>
    <w:rsid w:val="00924E59"/>
    <w:rsid w:val="009274FF"/>
    <w:rsid w:val="00930B70"/>
    <w:rsid w:val="00934F4B"/>
    <w:rsid w:val="0093526B"/>
    <w:rsid w:val="00942413"/>
    <w:rsid w:val="009463E1"/>
    <w:rsid w:val="009465EE"/>
    <w:rsid w:val="009473E9"/>
    <w:rsid w:val="009557BC"/>
    <w:rsid w:val="00956476"/>
    <w:rsid w:val="00956734"/>
    <w:rsid w:val="00962599"/>
    <w:rsid w:val="00962D2A"/>
    <w:rsid w:val="00970B88"/>
    <w:rsid w:val="00973391"/>
    <w:rsid w:val="009770E9"/>
    <w:rsid w:val="00981F43"/>
    <w:rsid w:val="009849FD"/>
    <w:rsid w:val="00987DC8"/>
    <w:rsid w:val="00991C0E"/>
    <w:rsid w:val="0099509B"/>
    <w:rsid w:val="00997B0F"/>
    <w:rsid w:val="009A0560"/>
    <w:rsid w:val="009A1FEA"/>
    <w:rsid w:val="009A54A8"/>
    <w:rsid w:val="009B18A0"/>
    <w:rsid w:val="009B47AB"/>
    <w:rsid w:val="009B497B"/>
    <w:rsid w:val="009B78B8"/>
    <w:rsid w:val="009C1C35"/>
    <w:rsid w:val="009C2460"/>
    <w:rsid w:val="009C4D2A"/>
    <w:rsid w:val="009C6582"/>
    <w:rsid w:val="009C70DE"/>
    <w:rsid w:val="009C7306"/>
    <w:rsid w:val="009D6E66"/>
    <w:rsid w:val="009E3291"/>
    <w:rsid w:val="009E454B"/>
    <w:rsid w:val="009F1DBF"/>
    <w:rsid w:val="009F1FC1"/>
    <w:rsid w:val="009F2CB5"/>
    <w:rsid w:val="009F3D3D"/>
    <w:rsid w:val="009F647D"/>
    <w:rsid w:val="00A00B48"/>
    <w:rsid w:val="00A01D43"/>
    <w:rsid w:val="00A03B98"/>
    <w:rsid w:val="00A04E46"/>
    <w:rsid w:val="00A05AD7"/>
    <w:rsid w:val="00A067D9"/>
    <w:rsid w:val="00A1442C"/>
    <w:rsid w:val="00A16BB7"/>
    <w:rsid w:val="00A17DA5"/>
    <w:rsid w:val="00A248F6"/>
    <w:rsid w:val="00A2563D"/>
    <w:rsid w:val="00A2770F"/>
    <w:rsid w:val="00A305A1"/>
    <w:rsid w:val="00A31C3B"/>
    <w:rsid w:val="00A33FD0"/>
    <w:rsid w:val="00A3499C"/>
    <w:rsid w:val="00A4022F"/>
    <w:rsid w:val="00A4271B"/>
    <w:rsid w:val="00A42756"/>
    <w:rsid w:val="00A51194"/>
    <w:rsid w:val="00A5424B"/>
    <w:rsid w:val="00A54532"/>
    <w:rsid w:val="00A606B6"/>
    <w:rsid w:val="00A60B40"/>
    <w:rsid w:val="00A612EE"/>
    <w:rsid w:val="00A619F0"/>
    <w:rsid w:val="00A619F9"/>
    <w:rsid w:val="00A62140"/>
    <w:rsid w:val="00A6526D"/>
    <w:rsid w:val="00A663E8"/>
    <w:rsid w:val="00A673FC"/>
    <w:rsid w:val="00A73B9F"/>
    <w:rsid w:val="00A80F9B"/>
    <w:rsid w:val="00A832DE"/>
    <w:rsid w:val="00A839CB"/>
    <w:rsid w:val="00A83FFE"/>
    <w:rsid w:val="00A86D20"/>
    <w:rsid w:val="00A873AB"/>
    <w:rsid w:val="00A87D0A"/>
    <w:rsid w:val="00A9147E"/>
    <w:rsid w:val="00A92788"/>
    <w:rsid w:val="00A93606"/>
    <w:rsid w:val="00A95418"/>
    <w:rsid w:val="00A970CF"/>
    <w:rsid w:val="00AA5022"/>
    <w:rsid w:val="00AA6F8E"/>
    <w:rsid w:val="00AA72CC"/>
    <w:rsid w:val="00AA763D"/>
    <w:rsid w:val="00AB0587"/>
    <w:rsid w:val="00AB29B9"/>
    <w:rsid w:val="00AB362C"/>
    <w:rsid w:val="00AB37AA"/>
    <w:rsid w:val="00AB5F93"/>
    <w:rsid w:val="00AB7820"/>
    <w:rsid w:val="00AC555C"/>
    <w:rsid w:val="00AC626F"/>
    <w:rsid w:val="00AC762B"/>
    <w:rsid w:val="00AD07A5"/>
    <w:rsid w:val="00AD13B1"/>
    <w:rsid w:val="00AD1A45"/>
    <w:rsid w:val="00AD39CC"/>
    <w:rsid w:val="00AD53AA"/>
    <w:rsid w:val="00AD760B"/>
    <w:rsid w:val="00AE377D"/>
    <w:rsid w:val="00AE3FA5"/>
    <w:rsid w:val="00AF028C"/>
    <w:rsid w:val="00AF0CD3"/>
    <w:rsid w:val="00AF38E9"/>
    <w:rsid w:val="00AF458B"/>
    <w:rsid w:val="00AF4AE9"/>
    <w:rsid w:val="00B0471B"/>
    <w:rsid w:val="00B07D9C"/>
    <w:rsid w:val="00B10A9C"/>
    <w:rsid w:val="00B12AD4"/>
    <w:rsid w:val="00B13563"/>
    <w:rsid w:val="00B138A7"/>
    <w:rsid w:val="00B164CF"/>
    <w:rsid w:val="00B20035"/>
    <w:rsid w:val="00B229C4"/>
    <w:rsid w:val="00B233E4"/>
    <w:rsid w:val="00B24A68"/>
    <w:rsid w:val="00B30151"/>
    <w:rsid w:val="00B3168B"/>
    <w:rsid w:val="00B40B62"/>
    <w:rsid w:val="00B45124"/>
    <w:rsid w:val="00B451CC"/>
    <w:rsid w:val="00B45EDB"/>
    <w:rsid w:val="00B50F88"/>
    <w:rsid w:val="00B551D5"/>
    <w:rsid w:val="00B566B7"/>
    <w:rsid w:val="00B62245"/>
    <w:rsid w:val="00B7077C"/>
    <w:rsid w:val="00B7382E"/>
    <w:rsid w:val="00B73B5D"/>
    <w:rsid w:val="00B73CA8"/>
    <w:rsid w:val="00B86923"/>
    <w:rsid w:val="00B9013D"/>
    <w:rsid w:val="00B91FE8"/>
    <w:rsid w:val="00B9643C"/>
    <w:rsid w:val="00BA2251"/>
    <w:rsid w:val="00BA34BC"/>
    <w:rsid w:val="00BA3607"/>
    <w:rsid w:val="00BA45DA"/>
    <w:rsid w:val="00BA4A7F"/>
    <w:rsid w:val="00BA4D46"/>
    <w:rsid w:val="00BA7B69"/>
    <w:rsid w:val="00BB0FFB"/>
    <w:rsid w:val="00BB132B"/>
    <w:rsid w:val="00BB193E"/>
    <w:rsid w:val="00BB3B52"/>
    <w:rsid w:val="00BB558A"/>
    <w:rsid w:val="00BB5AC4"/>
    <w:rsid w:val="00BB5E8F"/>
    <w:rsid w:val="00BC3516"/>
    <w:rsid w:val="00BC5478"/>
    <w:rsid w:val="00BC59D9"/>
    <w:rsid w:val="00BC71D9"/>
    <w:rsid w:val="00BD0548"/>
    <w:rsid w:val="00BD0594"/>
    <w:rsid w:val="00BD3D69"/>
    <w:rsid w:val="00BE0B9F"/>
    <w:rsid w:val="00BE218E"/>
    <w:rsid w:val="00BE24B4"/>
    <w:rsid w:val="00BE3AED"/>
    <w:rsid w:val="00BE63CF"/>
    <w:rsid w:val="00BE73F2"/>
    <w:rsid w:val="00BF0138"/>
    <w:rsid w:val="00BF05E7"/>
    <w:rsid w:val="00BF0628"/>
    <w:rsid w:val="00BF23BE"/>
    <w:rsid w:val="00C03BF0"/>
    <w:rsid w:val="00C10556"/>
    <w:rsid w:val="00C10779"/>
    <w:rsid w:val="00C1168F"/>
    <w:rsid w:val="00C1189D"/>
    <w:rsid w:val="00C11C98"/>
    <w:rsid w:val="00C17CF1"/>
    <w:rsid w:val="00C23601"/>
    <w:rsid w:val="00C23AF8"/>
    <w:rsid w:val="00C2541F"/>
    <w:rsid w:val="00C25E9B"/>
    <w:rsid w:val="00C316B5"/>
    <w:rsid w:val="00C32279"/>
    <w:rsid w:val="00C3307C"/>
    <w:rsid w:val="00C35259"/>
    <w:rsid w:val="00C40A73"/>
    <w:rsid w:val="00C45BEB"/>
    <w:rsid w:val="00C45CD6"/>
    <w:rsid w:val="00C47187"/>
    <w:rsid w:val="00C50D98"/>
    <w:rsid w:val="00C5242A"/>
    <w:rsid w:val="00C546D0"/>
    <w:rsid w:val="00C618AE"/>
    <w:rsid w:val="00C6250A"/>
    <w:rsid w:val="00C62C95"/>
    <w:rsid w:val="00C630EB"/>
    <w:rsid w:val="00C662B1"/>
    <w:rsid w:val="00C67D95"/>
    <w:rsid w:val="00C71FC8"/>
    <w:rsid w:val="00C73559"/>
    <w:rsid w:val="00C77413"/>
    <w:rsid w:val="00C77ADC"/>
    <w:rsid w:val="00C81E7B"/>
    <w:rsid w:val="00C81F4D"/>
    <w:rsid w:val="00C83A70"/>
    <w:rsid w:val="00C84E37"/>
    <w:rsid w:val="00C851A1"/>
    <w:rsid w:val="00C861DD"/>
    <w:rsid w:val="00C87923"/>
    <w:rsid w:val="00C96859"/>
    <w:rsid w:val="00C97E7D"/>
    <w:rsid w:val="00CA15F3"/>
    <w:rsid w:val="00CA2ADA"/>
    <w:rsid w:val="00CA2F15"/>
    <w:rsid w:val="00CA316B"/>
    <w:rsid w:val="00CA5E30"/>
    <w:rsid w:val="00CA649A"/>
    <w:rsid w:val="00CB13C9"/>
    <w:rsid w:val="00CB26D5"/>
    <w:rsid w:val="00CB63CB"/>
    <w:rsid w:val="00CC175B"/>
    <w:rsid w:val="00CC57F9"/>
    <w:rsid w:val="00CD2B39"/>
    <w:rsid w:val="00CD76AF"/>
    <w:rsid w:val="00CE3AAF"/>
    <w:rsid w:val="00CE466D"/>
    <w:rsid w:val="00CE4865"/>
    <w:rsid w:val="00CE58BD"/>
    <w:rsid w:val="00CE5BC1"/>
    <w:rsid w:val="00CF0795"/>
    <w:rsid w:val="00CF31C1"/>
    <w:rsid w:val="00CF7260"/>
    <w:rsid w:val="00CF7E88"/>
    <w:rsid w:val="00D00748"/>
    <w:rsid w:val="00D024F7"/>
    <w:rsid w:val="00D056F6"/>
    <w:rsid w:val="00D13B00"/>
    <w:rsid w:val="00D2487B"/>
    <w:rsid w:val="00D272F8"/>
    <w:rsid w:val="00D32204"/>
    <w:rsid w:val="00D34FAF"/>
    <w:rsid w:val="00D3526E"/>
    <w:rsid w:val="00D35E4B"/>
    <w:rsid w:val="00D3667B"/>
    <w:rsid w:val="00D42DEC"/>
    <w:rsid w:val="00D43F4A"/>
    <w:rsid w:val="00D43F82"/>
    <w:rsid w:val="00D461BE"/>
    <w:rsid w:val="00D4757C"/>
    <w:rsid w:val="00D47917"/>
    <w:rsid w:val="00D51789"/>
    <w:rsid w:val="00D522C6"/>
    <w:rsid w:val="00D52C93"/>
    <w:rsid w:val="00D636D4"/>
    <w:rsid w:val="00D65D7F"/>
    <w:rsid w:val="00D660B6"/>
    <w:rsid w:val="00D7076E"/>
    <w:rsid w:val="00D70E07"/>
    <w:rsid w:val="00D73EAF"/>
    <w:rsid w:val="00D74AA4"/>
    <w:rsid w:val="00D74B18"/>
    <w:rsid w:val="00D819CC"/>
    <w:rsid w:val="00D81ACB"/>
    <w:rsid w:val="00D83C70"/>
    <w:rsid w:val="00D86330"/>
    <w:rsid w:val="00D900B8"/>
    <w:rsid w:val="00D94608"/>
    <w:rsid w:val="00DA3903"/>
    <w:rsid w:val="00DA6D16"/>
    <w:rsid w:val="00DB06F0"/>
    <w:rsid w:val="00DB1C77"/>
    <w:rsid w:val="00DB2E56"/>
    <w:rsid w:val="00DB326F"/>
    <w:rsid w:val="00DB3AAF"/>
    <w:rsid w:val="00DC35A0"/>
    <w:rsid w:val="00DC3BC7"/>
    <w:rsid w:val="00DC3FBA"/>
    <w:rsid w:val="00DC46AB"/>
    <w:rsid w:val="00DC5E9F"/>
    <w:rsid w:val="00DD3274"/>
    <w:rsid w:val="00DD6855"/>
    <w:rsid w:val="00DE0741"/>
    <w:rsid w:val="00DE5A37"/>
    <w:rsid w:val="00DF34D5"/>
    <w:rsid w:val="00DF43CE"/>
    <w:rsid w:val="00DF68E7"/>
    <w:rsid w:val="00E03B3C"/>
    <w:rsid w:val="00E05F08"/>
    <w:rsid w:val="00E0661F"/>
    <w:rsid w:val="00E1167E"/>
    <w:rsid w:val="00E11863"/>
    <w:rsid w:val="00E12062"/>
    <w:rsid w:val="00E12C0F"/>
    <w:rsid w:val="00E140D2"/>
    <w:rsid w:val="00E35604"/>
    <w:rsid w:val="00E44E29"/>
    <w:rsid w:val="00E4777B"/>
    <w:rsid w:val="00E5044F"/>
    <w:rsid w:val="00E52289"/>
    <w:rsid w:val="00E56726"/>
    <w:rsid w:val="00E56AE0"/>
    <w:rsid w:val="00E628C4"/>
    <w:rsid w:val="00E62A55"/>
    <w:rsid w:val="00E652F2"/>
    <w:rsid w:val="00E67749"/>
    <w:rsid w:val="00E72951"/>
    <w:rsid w:val="00E77B89"/>
    <w:rsid w:val="00E8197F"/>
    <w:rsid w:val="00E8323D"/>
    <w:rsid w:val="00E84956"/>
    <w:rsid w:val="00E921FB"/>
    <w:rsid w:val="00E946D3"/>
    <w:rsid w:val="00E9773A"/>
    <w:rsid w:val="00EA0927"/>
    <w:rsid w:val="00EA0973"/>
    <w:rsid w:val="00EA10B3"/>
    <w:rsid w:val="00EA19F2"/>
    <w:rsid w:val="00EA21A4"/>
    <w:rsid w:val="00EB1043"/>
    <w:rsid w:val="00EB1601"/>
    <w:rsid w:val="00EB2FA2"/>
    <w:rsid w:val="00EB67C8"/>
    <w:rsid w:val="00EB7DA7"/>
    <w:rsid w:val="00EC79F8"/>
    <w:rsid w:val="00ED13BD"/>
    <w:rsid w:val="00ED4A39"/>
    <w:rsid w:val="00ED4E9D"/>
    <w:rsid w:val="00ED66AF"/>
    <w:rsid w:val="00ED6995"/>
    <w:rsid w:val="00ED6DAC"/>
    <w:rsid w:val="00ED78D4"/>
    <w:rsid w:val="00EE21D0"/>
    <w:rsid w:val="00EE2BBA"/>
    <w:rsid w:val="00EE4B4E"/>
    <w:rsid w:val="00EE63C4"/>
    <w:rsid w:val="00EE717E"/>
    <w:rsid w:val="00EE792A"/>
    <w:rsid w:val="00EF0F9F"/>
    <w:rsid w:val="00EF2AB1"/>
    <w:rsid w:val="00EF57EC"/>
    <w:rsid w:val="00EF6354"/>
    <w:rsid w:val="00EF673B"/>
    <w:rsid w:val="00F020BC"/>
    <w:rsid w:val="00F0478B"/>
    <w:rsid w:val="00F054B3"/>
    <w:rsid w:val="00F10D55"/>
    <w:rsid w:val="00F11093"/>
    <w:rsid w:val="00F13703"/>
    <w:rsid w:val="00F14AAB"/>
    <w:rsid w:val="00F15D28"/>
    <w:rsid w:val="00F16C4F"/>
    <w:rsid w:val="00F16E97"/>
    <w:rsid w:val="00F30466"/>
    <w:rsid w:val="00F3209A"/>
    <w:rsid w:val="00F33546"/>
    <w:rsid w:val="00F33690"/>
    <w:rsid w:val="00F34457"/>
    <w:rsid w:val="00F35405"/>
    <w:rsid w:val="00F357E9"/>
    <w:rsid w:val="00F44835"/>
    <w:rsid w:val="00F4616E"/>
    <w:rsid w:val="00F54A98"/>
    <w:rsid w:val="00F621EE"/>
    <w:rsid w:val="00F71270"/>
    <w:rsid w:val="00F72D21"/>
    <w:rsid w:val="00F72F66"/>
    <w:rsid w:val="00F77821"/>
    <w:rsid w:val="00F82063"/>
    <w:rsid w:val="00F82522"/>
    <w:rsid w:val="00F87491"/>
    <w:rsid w:val="00F90E5E"/>
    <w:rsid w:val="00F92113"/>
    <w:rsid w:val="00F9259C"/>
    <w:rsid w:val="00F97FC7"/>
    <w:rsid w:val="00FA069F"/>
    <w:rsid w:val="00FA2A3C"/>
    <w:rsid w:val="00FA60C7"/>
    <w:rsid w:val="00FB04A0"/>
    <w:rsid w:val="00FB087A"/>
    <w:rsid w:val="00FB107B"/>
    <w:rsid w:val="00FB24EE"/>
    <w:rsid w:val="00FB3C89"/>
    <w:rsid w:val="00FB7150"/>
    <w:rsid w:val="00FC4709"/>
    <w:rsid w:val="00FC54A8"/>
    <w:rsid w:val="00FC654F"/>
    <w:rsid w:val="00FD035E"/>
    <w:rsid w:val="00FD477D"/>
    <w:rsid w:val="00FD505E"/>
    <w:rsid w:val="00FD5793"/>
    <w:rsid w:val="00FE0471"/>
    <w:rsid w:val="00FE2303"/>
    <w:rsid w:val="00FE27C3"/>
    <w:rsid w:val="00FF54A1"/>
    <w:rsid w:val="00FF557B"/>
    <w:rsid w:val="00FF69C2"/>
    <w:rsid w:val="00FF71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AB12F2"/>
  <w15:docId w15:val="{6B4D1362-2461-4863-985C-B1BD337F3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880"/>
    <w:rPr>
      <w:sz w:val="24"/>
      <w:szCs w:val="24"/>
      <w:lang w:eastAsia="tr-TR"/>
    </w:rPr>
  </w:style>
  <w:style w:type="paragraph" w:styleId="Balk1">
    <w:name w:val="heading 1"/>
    <w:basedOn w:val="Normal"/>
    <w:next w:val="Normal"/>
    <w:qFormat/>
    <w:rsid w:val="001D5525"/>
    <w:pPr>
      <w:keepNext/>
      <w:spacing w:after="120"/>
      <w:ind w:firstLine="708"/>
      <w:jc w:val="both"/>
      <w:outlineLvl w:val="0"/>
    </w:pPr>
    <w:rPr>
      <w:b/>
      <w:bCs/>
      <w:lang w:val="en-GB"/>
    </w:rPr>
  </w:style>
  <w:style w:type="paragraph" w:styleId="Balk2">
    <w:name w:val="heading 2"/>
    <w:basedOn w:val="Normal"/>
    <w:next w:val="Normal"/>
    <w:qFormat/>
    <w:rsid w:val="001D5525"/>
    <w:pPr>
      <w:keepNext/>
      <w:spacing w:line="360" w:lineRule="auto"/>
      <w:outlineLvl w:val="1"/>
    </w:pPr>
    <w:rPr>
      <w:b/>
      <w:bCs/>
    </w:rPr>
  </w:style>
  <w:style w:type="paragraph" w:styleId="Balk3">
    <w:name w:val="heading 3"/>
    <w:basedOn w:val="Normal"/>
    <w:next w:val="Normal"/>
    <w:qFormat/>
    <w:rsid w:val="001D5525"/>
    <w:pPr>
      <w:keepNext/>
      <w:autoSpaceDE w:val="0"/>
      <w:autoSpaceDN w:val="0"/>
      <w:adjustRightInd w:val="0"/>
      <w:spacing w:line="360" w:lineRule="auto"/>
      <w:jc w:val="both"/>
      <w:outlineLvl w:val="2"/>
    </w:pPr>
    <w:rPr>
      <w:i/>
      <w:iCs/>
      <w:lang w:val="tr-TR"/>
    </w:rPr>
  </w:style>
  <w:style w:type="paragraph" w:styleId="Balk4">
    <w:name w:val="heading 4"/>
    <w:basedOn w:val="Normal"/>
    <w:next w:val="Normal"/>
    <w:qFormat/>
    <w:rsid w:val="001D5525"/>
    <w:pPr>
      <w:keepNext/>
      <w:outlineLvl w:val="3"/>
    </w:pPr>
    <w:rPr>
      <w:b/>
      <w:bCs/>
    </w:rPr>
  </w:style>
  <w:style w:type="paragraph" w:styleId="Balk5">
    <w:name w:val="heading 5"/>
    <w:basedOn w:val="Normal"/>
    <w:next w:val="Normal"/>
    <w:qFormat/>
    <w:rsid w:val="001D5525"/>
    <w:pPr>
      <w:keepNext/>
      <w:outlineLvl w:val="4"/>
    </w:pPr>
    <w:rPr>
      <w:i/>
      <w:iCs/>
      <w:lang w:val="fr-F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semiHidden/>
    <w:rsid w:val="001D5525"/>
    <w:rPr>
      <w:sz w:val="20"/>
      <w:szCs w:val="20"/>
    </w:rPr>
  </w:style>
  <w:style w:type="paragraph" w:customStyle="1" w:styleId="BATitle">
    <w:name w:val="BA_Title"/>
    <w:basedOn w:val="Normal"/>
    <w:next w:val="BBAuthorName"/>
    <w:rsid w:val="001D5525"/>
    <w:pPr>
      <w:spacing w:before="720" w:after="360" w:line="480" w:lineRule="auto"/>
      <w:jc w:val="center"/>
    </w:pPr>
    <w:rPr>
      <w:sz w:val="44"/>
      <w:szCs w:val="20"/>
      <w:lang w:eastAsia="en-US"/>
    </w:rPr>
  </w:style>
  <w:style w:type="paragraph" w:customStyle="1" w:styleId="BBAuthorName">
    <w:name w:val="BB_Author_Name"/>
    <w:basedOn w:val="Normal"/>
    <w:next w:val="BCAuthorAddress"/>
    <w:rsid w:val="001D5525"/>
    <w:pPr>
      <w:spacing w:after="240" w:line="480" w:lineRule="auto"/>
      <w:jc w:val="center"/>
    </w:pPr>
    <w:rPr>
      <w:rFonts w:ascii="Times" w:hAnsi="Times"/>
      <w:i/>
      <w:szCs w:val="20"/>
      <w:lang w:eastAsia="en-US"/>
    </w:rPr>
  </w:style>
  <w:style w:type="paragraph" w:customStyle="1" w:styleId="BCAuthorAddress">
    <w:name w:val="BC_Author_Address"/>
    <w:basedOn w:val="Normal"/>
    <w:next w:val="BIEmailAddress"/>
    <w:rsid w:val="001D5525"/>
    <w:pPr>
      <w:spacing w:after="240" w:line="480" w:lineRule="auto"/>
      <w:jc w:val="center"/>
    </w:pPr>
    <w:rPr>
      <w:rFonts w:ascii="Times" w:hAnsi="Times"/>
      <w:szCs w:val="20"/>
      <w:lang w:eastAsia="en-US"/>
    </w:rPr>
  </w:style>
  <w:style w:type="paragraph" w:customStyle="1" w:styleId="BIEmailAddress">
    <w:name w:val="BI_Email_Address"/>
    <w:basedOn w:val="Normal"/>
    <w:next w:val="Normal"/>
    <w:rsid w:val="001D5525"/>
    <w:pPr>
      <w:spacing w:after="200" w:line="480" w:lineRule="auto"/>
      <w:jc w:val="both"/>
    </w:pPr>
    <w:rPr>
      <w:rFonts w:ascii="Times" w:hAnsi="Times"/>
      <w:szCs w:val="20"/>
      <w:lang w:eastAsia="en-US"/>
    </w:rPr>
  </w:style>
  <w:style w:type="character" w:styleId="DipnotBavurusu">
    <w:name w:val="footnote reference"/>
    <w:semiHidden/>
    <w:rsid w:val="001D5525"/>
    <w:rPr>
      <w:vertAlign w:val="superscript"/>
    </w:rPr>
  </w:style>
  <w:style w:type="paragraph" w:customStyle="1" w:styleId="BDAbstract">
    <w:name w:val="BD_Abstract"/>
    <w:basedOn w:val="Normal"/>
    <w:next w:val="Normal"/>
    <w:rsid w:val="001D5525"/>
    <w:pPr>
      <w:spacing w:before="360" w:after="360" w:line="480" w:lineRule="auto"/>
      <w:jc w:val="both"/>
    </w:pPr>
    <w:rPr>
      <w:rFonts w:ascii="Times" w:hAnsi="Times"/>
      <w:szCs w:val="20"/>
      <w:lang w:eastAsia="en-US"/>
    </w:rPr>
  </w:style>
  <w:style w:type="paragraph" w:customStyle="1" w:styleId="TAMainText">
    <w:name w:val="TA_Main_Text"/>
    <w:basedOn w:val="Normal"/>
    <w:link w:val="TAMainTextChar"/>
    <w:rsid w:val="001D5525"/>
    <w:pPr>
      <w:spacing w:line="480" w:lineRule="auto"/>
      <w:ind w:firstLine="202"/>
      <w:jc w:val="both"/>
    </w:pPr>
    <w:rPr>
      <w:rFonts w:ascii="Times" w:hAnsi="Times"/>
      <w:szCs w:val="20"/>
      <w:lang w:eastAsia="en-US"/>
    </w:rPr>
  </w:style>
  <w:style w:type="paragraph" w:styleId="stBilgi">
    <w:name w:val="header"/>
    <w:basedOn w:val="Normal"/>
    <w:rsid w:val="001D5525"/>
    <w:pPr>
      <w:tabs>
        <w:tab w:val="center" w:pos="4536"/>
        <w:tab w:val="right" w:pos="9072"/>
      </w:tabs>
      <w:spacing w:after="200"/>
      <w:jc w:val="both"/>
    </w:pPr>
    <w:rPr>
      <w:rFonts w:ascii="Times" w:hAnsi="Times"/>
      <w:sz w:val="20"/>
      <w:szCs w:val="20"/>
      <w:lang w:val="tr-TR" w:eastAsia="en-US"/>
    </w:rPr>
  </w:style>
  <w:style w:type="paragraph" w:customStyle="1" w:styleId="VBChartTitle">
    <w:name w:val="VB_Chart_Title"/>
    <w:basedOn w:val="Normal"/>
    <w:next w:val="Normal"/>
    <w:rsid w:val="001D5525"/>
    <w:pPr>
      <w:spacing w:after="200" w:line="480" w:lineRule="auto"/>
      <w:jc w:val="both"/>
    </w:pPr>
    <w:rPr>
      <w:rFonts w:ascii="Times" w:hAnsi="Times"/>
      <w:szCs w:val="20"/>
      <w:lang w:eastAsia="en-US"/>
    </w:rPr>
  </w:style>
  <w:style w:type="paragraph" w:customStyle="1" w:styleId="TCTableBody">
    <w:name w:val="TC_Table_Body"/>
    <w:basedOn w:val="Normal"/>
    <w:rsid w:val="001D5525"/>
    <w:pPr>
      <w:spacing w:after="200"/>
      <w:jc w:val="both"/>
    </w:pPr>
    <w:rPr>
      <w:rFonts w:ascii="Times" w:hAnsi="Times"/>
      <w:szCs w:val="20"/>
      <w:lang w:eastAsia="en-US"/>
    </w:rPr>
  </w:style>
  <w:style w:type="paragraph" w:customStyle="1" w:styleId="VDTableTitle">
    <w:name w:val="VD_Table_Title"/>
    <w:basedOn w:val="Normal"/>
    <w:next w:val="Normal"/>
    <w:rsid w:val="001D5525"/>
    <w:pPr>
      <w:spacing w:after="200" w:line="480" w:lineRule="auto"/>
      <w:jc w:val="both"/>
    </w:pPr>
    <w:rPr>
      <w:rFonts w:ascii="Times" w:hAnsi="Times"/>
      <w:szCs w:val="20"/>
      <w:lang w:eastAsia="en-US"/>
    </w:rPr>
  </w:style>
  <w:style w:type="paragraph" w:customStyle="1" w:styleId="FETableFootnote">
    <w:name w:val="FE_Table_Footnote"/>
    <w:basedOn w:val="Normal"/>
    <w:next w:val="Normal"/>
    <w:rsid w:val="001D5525"/>
    <w:pPr>
      <w:spacing w:after="200"/>
      <w:ind w:firstLine="187"/>
      <w:jc w:val="both"/>
    </w:pPr>
    <w:rPr>
      <w:rFonts w:ascii="Times" w:hAnsi="Times"/>
      <w:szCs w:val="20"/>
      <w:lang w:eastAsia="en-US"/>
    </w:rPr>
  </w:style>
  <w:style w:type="paragraph" w:customStyle="1" w:styleId="TFReferencesSection">
    <w:name w:val="TF_References_Section"/>
    <w:basedOn w:val="Normal"/>
    <w:rsid w:val="001D5525"/>
    <w:pPr>
      <w:spacing w:after="200" w:line="480" w:lineRule="auto"/>
      <w:ind w:firstLine="187"/>
      <w:jc w:val="both"/>
    </w:pPr>
    <w:rPr>
      <w:rFonts w:ascii="Times" w:hAnsi="Times"/>
      <w:szCs w:val="20"/>
      <w:lang w:eastAsia="en-US"/>
    </w:rPr>
  </w:style>
  <w:style w:type="paragraph" w:customStyle="1" w:styleId="FACorrespondingAuthorFootnote">
    <w:name w:val="FA_Corresponding_Author_Footnote"/>
    <w:basedOn w:val="Normal"/>
    <w:next w:val="Normal"/>
    <w:rsid w:val="001D5525"/>
    <w:pPr>
      <w:spacing w:after="200" w:line="480" w:lineRule="auto"/>
      <w:jc w:val="both"/>
    </w:pPr>
    <w:rPr>
      <w:rFonts w:ascii="Times" w:hAnsi="Times"/>
      <w:szCs w:val="20"/>
      <w:lang w:eastAsia="en-US"/>
    </w:rPr>
  </w:style>
  <w:style w:type="paragraph" w:styleId="GvdeMetniGirintisi">
    <w:name w:val="Body Text Indent"/>
    <w:basedOn w:val="Normal"/>
    <w:rsid w:val="001D5525"/>
    <w:pPr>
      <w:spacing w:line="480" w:lineRule="auto"/>
      <w:ind w:firstLine="708"/>
      <w:jc w:val="both"/>
    </w:pPr>
    <w:rPr>
      <w:lang w:val="tr-TR"/>
    </w:rPr>
  </w:style>
  <w:style w:type="paragraph" w:styleId="GvdeMetniGirintisi2">
    <w:name w:val="Body Text Indent 2"/>
    <w:basedOn w:val="Normal"/>
    <w:rsid w:val="001D5525"/>
    <w:pPr>
      <w:spacing w:line="480" w:lineRule="auto"/>
      <w:ind w:firstLine="709"/>
      <w:jc w:val="both"/>
    </w:pPr>
  </w:style>
  <w:style w:type="paragraph" w:styleId="GvdeMetni">
    <w:name w:val="Body Text"/>
    <w:basedOn w:val="Normal"/>
    <w:rsid w:val="001D5525"/>
    <w:pPr>
      <w:jc w:val="center"/>
    </w:pPr>
    <w:rPr>
      <w:b/>
      <w:bCs/>
      <w:sz w:val="32"/>
      <w:lang w:val="tr-TR"/>
    </w:rPr>
  </w:style>
  <w:style w:type="character" w:styleId="Kpr">
    <w:name w:val="Hyperlink"/>
    <w:rsid w:val="001D5525"/>
    <w:rPr>
      <w:color w:val="0000FF"/>
      <w:u w:val="single"/>
    </w:rPr>
  </w:style>
  <w:style w:type="paragraph" w:styleId="GvdeMetniGirintisi3">
    <w:name w:val="Body Text Indent 3"/>
    <w:basedOn w:val="Normal"/>
    <w:rsid w:val="001D5525"/>
    <w:pPr>
      <w:spacing w:line="480" w:lineRule="auto"/>
      <w:ind w:left="360" w:hanging="360"/>
      <w:jc w:val="both"/>
    </w:pPr>
    <w:rPr>
      <w:color w:val="000000"/>
      <w:lang w:val="en-GB"/>
    </w:rPr>
  </w:style>
  <w:style w:type="paragraph" w:styleId="BalonMetni">
    <w:name w:val="Balloon Text"/>
    <w:basedOn w:val="Normal"/>
    <w:semiHidden/>
    <w:rsid w:val="0084054D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930B70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59"/>
    <w:rsid w:val="00930B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lgeBalantlar">
    <w:name w:val="Document Map"/>
    <w:basedOn w:val="Normal"/>
    <w:semiHidden/>
    <w:rsid w:val="00692DBD"/>
    <w:pPr>
      <w:shd w:val="clear" w:color="auto" w:fill="000080"/>
    </w:pPr>
    <w:rPr>
      <w:rFonts w:ascii="Tahoma" w:hAnsi="Tahoma" w:cs="Tahoma"/>
    </w:rPr>
  </w:style>
  <w:style w:type="character" w:styleId="SayfaNumaras">
    <w:name w:val="page number"/>
    <w:basedOn w:val="VarsaylanParagrafYazTipi"/>
    <w:rsid w:val="00410336"/>
  </w:style>
  <w:style w:type="character" w:customStyle="1" w:styleId="TAMainTextChar">
    <w:name w:val="TA_Main_Text Char"/>
    <w:link w:val="TAMainText"/>
    <w:rsid w:val="00C77ADC"/>
    <w:rPr>
      <w:rFonts w:ascii="Times" w:hAnsi="Times"/>
      <w:sz w:val="24"/>
      <w:lang w:val="en-US" w:eastAsia="en-US" w:bidi="ar-SA"/>
    </w:rPr>
  </w:style>
  <w:style w:type="paragraph" w:styleId="DzMetin">
    <w:name w:val="Plain Text"/>
    <w:basedOn w:val="Normal"/>
    <w:link w:val="DzMetinChar"/>
    <w:rsid w:val="000C4EC6"/>
    <w:pPr>
      <w:spacing w:line="360" w:lineRule="exact"/>
      <w:jc w:val="both"/>
    </w:pPr>
    <w:rPr>
      <w:szCs w:val="20"/>
      <w:lang w:val="en-GB" w:eastAsia="de-DE"/>
    </w:rPr>
  </w:style>
  <w:style w:type="paragraph" w:customStyle="1" w:styleId="PlainText1">
    <w:name w:val="Plain Text1"/>
    <w:basedOn w:val="Normal"/>
    <w:rsid w:val="000C4EC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 w:cs="Courier New"/>
      <w:sz w:val="20"/>
      <w:szCs w:val="20"/>
      <w:lang w:val="fr-FR" w:eastAsia="fr-FR"/>
    </w:rPr>
  </w:style>
  <w:style w:type="paragraph" w:styleId="Altyaz">
    <w:name w:val="Subtitle"/>
    <w:basedOn w:val="Normal"/>
    <w:qFormat/>
    <w:rsid w:val="00CF0795"/>
    <w:pPr>
      <w:jc w:val="center"/>
    </w:pPr>
    <w:rPr>
      <w:b/>
      <w:szCs w:val="20"/>
      <w:lang w:val="tr-TR" w:eastAsia="en-US"/>
    </w:rPr>
  </w:style>
  <w:style w:type="paragraph" w:styleId="NormalWeb">
    <w:name w:val="Normal (Web)"/>
    <w:basedOn w:val="Normal"/>
    <w:uiPriority w:val="99"/>
    <w:rsid w:val="00D00748"/>
    <w:pPr>
      <w:spacing w:before="100" w:beforeAutospacing="1" w:after="100" w:afterAutospacing="1"/>
    </w:pPr>
    <w:rPr>
      <w:lang w:val="fr-FR" w:eastAsia="fr-FR"/>
    </w:rPr>
  </w:style>
  <w:style w:type="character" w:styleId="Vurgu">
    <w:name w:val="Emphasis"/>
    <w:uiPriority w:val="20"/>
    <w:qFormat/>
    <w:rsid w:val="00D00748"/>
    <w:rPr>
      <w:i/>
      <w:iCs/>
    </w:rPr>
  </w:style>
  <w:style w:type="character" w:styleId="Gl">
    <w:name w:val="Strong"/>
    <w:uiPriority w:val="22"/>
    <w:qFormat/>
    <w:rsid w:val="00D00748"/>
    <w:rPr>
      <w:b/>
      <w:bCs/>
    </w:rPr>
  </w:style>
  <w:style w:type="character" w:styleId="AklamaBavurusu">
    <w:name w:val="annotation reference"/>
    <w:semiHidden/>
    <w:rsid w:val="006E3D1A"/>
    <w:rPr>
      <w:sz w:val="16"/>
      <w:szCs w:val="16"/>
    </w:rPr>
  </w:style>
  <w:style w:type="paragraph" w:styleId="AklamaMetni">
    <w:name w:val="annotation text"/>
    <w:basedOn w:val="Normal"/>
    <w:semiHidden/>
    <w:rsid w:val="006E3D1A"/>
    <w:rPr>
      <w:sz w:val="20"/>
      <w:szCs w:val="20"/>
    </w:rPr>
  </w:style>
  <w:style w:type="table" w:styleId="TabloKlasik1">
    <w:name w:val="Table Classic 1"/>
    <w:basedOn w:val="NormalTablo"/>
    <w:rsid w:val="008A53F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2">
    <w:name w:val="Table Classic 2"/>
    <w:basedOn w:val="NormalTablo"/>
    <w:rsid w:val="008A53F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3">
    <w:name w:val="Table Classic 3"/>
    <w:basedOn w:val="NormalTablo"/>
    <w:rsid w:val="008A53F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3">
    <w:name w:val="Table 3D effects 3"/>
    <w:basedOn w:val="NormalTablo"/>
    <w:rsid w:val="008A53F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2">
    <w:name w:val="Table 3D effects 2"/>
    <w:basedOn w:val="NormalTablo"/>
    <w:rsid w:val="008A53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1">
    <w:name w:val="Table 3D effects 1"/>
    <w:basedOn w:val="NormalTablo"/>
    <w:rsid w:val="008A53F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Klasik4">
    <w:name w:val="Table Classic 4"/>
    <w:basedOn w:val="NormalTablo"/>
    <w:rsid w:val="008A53F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5">
    <w:name w:val="Table Grid 5"/>
    <w:basedOn w:val="NormalTablo"/>
    <w:rsid w:val="008A53F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Liste4">
    <w:name w:val="Table List 4"/>
    <w:basedOn w:val="NormalTablo"/>
    <w:rsid w:val="008A53F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oKlavuz4">
    <w:name w:val="Table Grid 4"/>
    <w:basedOn w:val="NormalTablo"/>
    <w:rsid w:val="008A53F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1">
    <w:name w:val="Table Grid 1"/>
    <w:basedOn w:val="NormalTablo"/>
    <w:rsid w:val="008A53F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diumtext1">
    <w:name w:val="medium_text1"/>
    <w:rsid w:val="007523EC"/>
    <w:rPr>
      <w:sz w:val="20"/>
      <w:szCs w:val="20"/>
    </w:rPr>
  </w:style>
  <w:style w:type="character" w:customStyle="1" w:styleId="mediumtext">
    <w:name w:val="medium_text"/>
    <w:basedOn w:val="VarsaylanParagrafYazTipi"/>
    <w:rsid w:val="00AD760B"/>
  </w:style>
  <w:style w:type="character" w:customStyle="1" w:styleId="DzMetinChar">
    <w:name w:val="Düz Metin Char"/>
    <w:link w:val="DzMetin"/>
    <w:rsid w:val="001C629D"/>
    <w:rPr>
      <w:sz w:val="24"/>
      <w:lang w:val="en-GB" w:eastAsia="de-DE" w:bidi="ar-SA"/>
    </w:rPr>
  </w:style>
  <w:style w:type="character" w:styleId="SatrNumaras">
    <w:name w:val="line number"/>
    <w:basedOn w:val="VarsaylanParagrafYazTipi"/>
    <w:uiPriority w:val="99"/>
    <w:semiHidden/>
    <w:unhideWhenUsed/>
    <w:rsid w:val="00027428"/>
  </w:style>
  <w:style w:type="character" w:customStyle="1" w:styleId="AltBilgiChar">
    <w:name w:val="Alt Bilgi Char"/>
    <w:link w:val="AltBilgi"/>
    <w:uiPriority w:val="99"/>
    <w:rsid w:val="00465C03"/>
    <w:rPr>
      <w:sz w:val="24"/>
      <w:szCs w:val="24"/>
      <w:lang w:val="en-US"/>
    </w:rPr>
  </w:style>
  <w:style w:type="character" w:customStyle="1" w:styleId="05Het-TextChar">
    <w:name w:val="05 Het-Text Char"/>
    <w:rsid w:val="002E28D4"/>
    <w:rPr>
      <w:rFonts w:ascii="Times" w:eastAsia="SimSun" w:hAnsi="Times"/>
      <w:sz w:val="24"/>
      <w:lang w:val="en-US" w:eastAsia="ja-JP" w:bidi="ar-SA"/>
    </w:rPr>
  </w:style>
  <w:style w:type="paragraph" w:customStyle="1" w:styleId="Ref">
    <w:name w:val="Ref"/>
    <w:basedOn w:val="Normal"/>
    <w:rsid w:val="007E7E20"/>
    <w:pPr>
      <w:numPr>
        <w:numId w:val="21"/>
      </w:numPr>
      <w:spacing w:line="205" w:lineRule="exact"/>
    </w:pPr>
    <w:rPr>
      <w:kern w:val="18"/>
      <w:sz w:val="18"/>
      <w:szCs w:val="20"/>
      <w:lang w:eastAsia="de-DE"/>
    </w:rPr>
  </w:style>
  <w:style w:type="character" w:customStyle="1" w:styleId="orcid-id">
    <w:name w:val="orcid-id"/>
    <w:basedOn w:val="VarsaylanParagrafYazTipi"/>
    <w:rsid w:val="00FD5793"/>
  </w:style>
  <w:style w:type="paragraph" w:customStyle="1" w:styleId="Default">
    <w:name w:val="Default"/>
    <w:rsid w:val="00E56726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tr-TR"/>
    </w:rPr>
  </w:style>
  <w:style w:type="paragraph" w:styleId="ListeParagraf">
    <w:name w:val="List Paragraph"/>
    <w:basedOn w:val="Normal"/>
    <w:uiPriority w:val="34"/>
    <w:qFormat/>
    <w:rsid w:val="00A873A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tr-TR" w:eastAsia="en-US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A873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A873AB"/>
    <w:rPr>
      <w:rFonts w:ascii="Courier New" w:hAnsi="Courier New" w:cs="Courier New"/>
      <w:lang w:val="tr-TR" w:eastAsia="tr-TR"/>
    </w:rPr>
  </w:style>
  <w:style w:type="character" w:customStyle="1" w:styleId="id-label">
    <w:name w:val="id-label"/>
    <w:basedOn w:val="VarsaylanParagrafYazTipi"/>
    <w:rsid w:val="008E59B6"/>
  </w:style>
  <w:style w:type="table" w:customStyle="1" w:styleId="TabloKlavuzu1">
    <w:name w:val="Tablo Kılavuzu1"/>
    <w:basedOn w:val="NormalTablo"/>
    <w:rsid w:val="00AE3FA5"/>
    <w:pPr>
      <w:widowControl w:val="0"/>
      <w:jc w:val="both"/>
    </w:pPr>
    <w:rPr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BB3B52"/>
    <w:rPr>
      <w:color w:val="808080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969BD"/>
    <w:rPr>
      <w:color w:val="605E5C"/>
      <w:shd w:val="clear" w:color="auto" w:fill="E1DFDD"/>
    </w:rPr>
  </w:style>
  <w:style w:type="paragraph" w:styleId="Dzeltme">
    <w:name w:val="Revision"/>
    <w:hidden/>
    <w:uiPriority w:val="99"/>
    <w:semiHidden/>
    <w:rsid w:val="009A1FEA"/>
    <w:rPr>
      <w:sz w:val="24"/>
      <w:szCs w:val="24"/>
      <w:lang w:eastAsia="tr-TR"/>
    </w:rPr>
  </w:style>
  <w:style w:type="paragraph" w:customStyle="1" w:styleId="Newparagraph">
    <w:name w:val="New paragraph"/>
    <w:basedOn w:val="Normal"/>
    <w:qFormat/>
    <w:rsid w:val="000806BD"/>
    <w:pPr>
      <w:spacing w:line="480" w:lineRule="auto"/>
      <w:ind w:firstLine="720"/>
    </w:pPr>
    <w:rPr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0806BD"/>
    <w:pPr>
      <w:spacing w:after="160"/>
      <w:jc w:val="both"/>
    </w:pPr>
    <w:rPr>
      <w:rFonts w:ascii="Calibri" w:eastAsiaTheme="minorHAnsi" w:hAnsi="Calibri" w:cs="Calibri"/>
      <w:noProof/>
      <w:sz w:val="22"/>
      <w:szCs w:val="22"/>
      <w:lang w:eastAsia="en-US"/>
    </w:rPr>
  </w:style>
  <w:style w:type="character" w:customStyle="1" w:styleId="EndNoteBibliographyChar">
    <w:name w:val="EndNote Bibliography Char"/>
    <w:basedOn w:val="VarsaylanParagrafYazTipi"/>
    <w:link w:val="EndNoteBibliography"/>
    <w:rsid w:val="000806BD"/>
    <w:rPr>
      <w:rFonts w:ascii="Calibri" w:eastAsiaTheme="minorHAnsi" w:hAnsi="Calibri" w:cs="Calibri"/>
      <w:noProof/>
      <w:sz w:val="22"/>
      <w:szCs w:val="22"/>
    </w:rPr>
  </w:style>
  <w:style w:type="character" w:styleId="zlenenKpr">
    <w:name w:val="FollowedHyperlink"/>
    <w:basedOn w:val="VarsaylanParagrafYazTipi"/>
    <w:uiPriority w:val="99"/>
    <w:semiHidden/>
    <w:unhideWhenUsed/>
    <w:rsid w:val="00213A4D"/>
    <w:rPr>
      <w:color w:val="954F72" w:themeColor="followedHyperlink"/>
      <w:u w:val="single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FB04A0"/>
    <w:rPr>
      <w:color w:val="605E5C"/>
      <w:shd w:val="clear" w:color="auto" w:fill="E1DFDD"/>
    </w:rPr>
  </w:style>
  <w:style w:type="paragraph" w:styleId="Alnt">
    <w:name w:val="Quote"/>
    <w:aliases w:val="İSİMLER"/>
    <w:basedOn w:val="Normal"/>
    <w:next w:val="Normal"/>
    <w:link w:val="AlntChar"/>
    <w:uiPriority w:val="29"/>
    <w:qFormat/>
    <w:rsid w:val="00F35405"/>
    <w:pPr>
      <w:autoSpaceDE w:val="0"/>
      <w:autoSpaceDN w:val="0"/>
      <w:adjustRightInd w:val="0"/>
      <w:spacing w:before="40" w:after="80"/>
      <w:jc w:val="both"/>
    </w:pPr>
    <w:rPr>
      <w:rFonts w:eastAsiaTheme="minorHAnsi"/>
      <w:color w:val="339966"/>
      <w:kern w:val="2"/>
      <w:sz w:val="20"/>
      <w:szCs w:val="20"/>
      <w:lang w:eastAsia="en-US"/>
      <w14:ligatures w14:val="standardContextual"/>
    </w:rPr>
  </w:style>
  <w:style w:type="character" w:customStyle="1" w:styleId="AlntChar">
    <w:name w:val="Alıntı Char"/>
    <w:aliases w:val="İSİMLER Char"/>
    <w:basedOn w:val="VarsaylanParagrafYazTipi"/>
    <w:link w:val="Alnt"/>
    <w:uiPriority w:val="29"/>
    <w:rsid w:val="00F35405"/>
    <w:rPr>
      <w:rFonts w:eastAsiaTheme="minorHAnsi"/>
      <w:color w:val="339966"/>
      <w:kern w:val="2"/>
      <w14:ligatures w14:val="standardContextual"/>
    </w:rPr>
  </w:style>
  <w:style w:type="paragraph" w:customStyle="1" w:styleId="MAL">
    <w:name w:val="MAİL"/>
    <w:basedOn w:val="Normal"/>
    <w:link w:val="MALChar"/>
    <w:qFormat/>
    <w:rsid w:val="00F35405"/>
    <w:pPr>
      <w:jc w:val="both"/>
    </w:pPr>
    <w:rPr>
      <w:rFonts w:eastAsiaTheme="minorHAnsi"/>
      <w:color w:val="339966"/>
      <w:kern w:val="2"/>
      <w:sz w:val="18"/>
      <w:szCs w:val="18"/>
      <w:u w:val="single"/>
      <w:lang w:val="en-CA" w:eastAsia="en-US"/>
      <w14:ligatures w14:val="standardContextual"/>
    </w:rPr>
  </w:style>
  <w:style w:type="character" w:customStyle="1" w:styleId="MALChar">
    <w:name w:val="MAİL Char"/>
    <w:basedOn w:val="VarsaylanParagrafYazTipi"/>
    <w:link w:val="MAL"/>
    <w:rsid w:val="00F35405"/>
    <w:rPr>
      <w:rFonts w:eastAsiaTheme="minorHAnsi"/>
      <w:color w:val="339966"/>
      <w:kern w:val="2"/>
      <w:sz w:val="18"/>
      <w:szCs w:val="18"/>
      <w:u w:val="single"/>
      <w:lang w:val="en-C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7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4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4307">
          <w:marLeft w:val="0"/>
          <w:marRight w:val="0"/>
          <w:marTop w:val="0"/>
          <w:marBottom w:val="0"/>
          <w:divBdr>
            <w:top w:val="single" w:sz="4" w:space="0" w:color="99B2CC"/>
            <w:left w:val="single" w:sz="4" w:space="0" w:color="99B2CC"/>
            <w:bottom w:val="single" w:sz="4" w:space="0" w:color="99B2CC"/>
            <w:right w:val="single" w:sz="4" w:space="0" w:color="99B2CC"/>
          </w:divBdr>
          <w:divsChild>
            <w:div w:id="5832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4" w:space="0" w:color="99B2CC"/>
                <w:right w:val="dotted" w:sz="4" w:space="0" w:color="99B2CC"/>
              </w:divBdr>
            </w:div>
          </w:divsChild>
        </w:div>
      </w:divsChild>
    </w:div>
    <w:div w:id="19649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oker@yildiz.edu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03B1509-AD0E-5F4C-8B8D-8D020995312D}">
  <we:reference id="wa200001011" version="1.2.0.0" store="tr-TR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89262A-45FE-40EA-BDFB-F2EFAC581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cords of Agricultural and Food Chemistry</vt:lpstr>
      <vt:lpstr>Records of Agricultural and Food Chemistry</vt:lpstr>
    </vt:vector>
  </TitlesOfParts>
  <Company>Hewlett-Packard</Company>
  <LinksUpToDate>false</LinksUpToDate>
  <CharactersWithSpaces>509</CharactersWithSpaces>
  <SharedDoc>false</SharedDoc>
  <HLinks>
    <vt:vector size="24" baseType="variant">
      <vt:variant>
        <vt:i4>3276862</vt:i4>
      </vt:variant>
      <vt:variant>
        <vt:i4>3</vt:i4>
      </vt:variant>
      <vt:variant>
        <vt:i4>0</vt:i4>
      </vt:variant>
      <vt:variant>
        <vt:i4>5</vt:i4>
      </vt:variant>
      <vt:variant>
        <vt:lpwstr>http://www.acgpubs.org/journal/records-of-natural-products</vt:lpwstr>
      </vt:variant>
      <vt:variant>
        <vt:lpwstr/>
      </vt:variant>
      <vt:variant>
        <vt:i4>5701682</vt:i4>
      </vt:variant>
      <vt:variant>
        <vt:i4>0</vt:i4>
      </vt:variant>
      <vt:variant>
        <vt:i4>0</vt:i4>
      </vt:variant>
      <vt:variant>
        <vt:i4>5</vt:i4>
      </vt:variant>
      <vt:variant>
        <vt:lpwstr>mailto:ahua0966@xmu.edu.cn</vt:lpwstr>
      </vt:variant>
      <vt:variant>
        <vt:lpwstr/>
      </vt:variant>
      <vt:variant>
        <vt:i4>1769486</vt:i4>
      </vt:variant>
      <vt:variant>
        <vt:i4>9</vt:i4>
      </vt:variant>
      <vt:variant>
        <vt:i4>0</vt:i4>
      </vt:variant>
      <vt:variant>
        <vt:i4>5</vt:i4>
      </vt:variant>
      <vt:variant>
        <vt:lpwstr>http://doi.org/10.25135/rfac.18.17.06.108</vt:lpwstr>
      </vt:variant>
      <vt:variant>
        <vt:lpwstr/>
      </vt:variant>
      <vt:variant>
        <vt:i4>3342387</vt:i4>
      </vt:variant>
      <vt:variant>
        <vt:i4>6</vt:i4>
      </vt:variant>
      <vt:variant>
        <vt:i4>0</vt:i4>
      </vt:variant>
      <vt:variant>
        <vt:i4>5</vt:i4>
      </vt:variant>
      <vt:variant>
        <vt:lpwstr>https://www.acgpubs.org/journal/records-of-agricultural-and-food-chemistr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s of Agricultural and Food Chemistry</dc:title>
  <dc:creator>ahmetcg</dc:creator>
  <cp:lastModifiedBy>Supervisor</cp:lastModifiedBy>
  <cp:revision>3</cp:revision>
  <cp:lastPrinted>2010-10-03T08:58:00Z</cp:lastPrinted>
  <dcterms:created xsi:type="dcterms:W3CDTF">2024-01-09T13:10:00Z</dcterms:created>
  <dcterms:modified xsi:type="dcterms:W3CDTF">2024-01-1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242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309430835e9e326c7a3184e066aaa120d8a6940d3e35dc99723ddb2352fbc121</vt:lpwstr>
  </property>
</Properties>
</file>